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6FF382C8" w:rsidR="00846ED2" w:rsidRPr="006D3CAF" w:rsidRDefault="007C1414">
      <w:pPr>
        <w:spacing w:line="16.15pt" w:lineRule="exact"/>
        <w:rPr>
          <w:rFonts w:hAnsi="ＭＳ 明朝" w:hint="default"/>
          <w:color w:val="auto"/>
        </w:rPr>
      </w:pPr>
      <w:r>
        <w:rPr>
          <w:rFonts w:hAnsi="ＭＳ 明朝"/>
          <w:color w:val="auto"/>
        </w:rPr>
        <w:t>別添</w:t>
      </w:r>
      <w:r w:rsidR="006C52B6">
        <w:rPr>
          <w:rFonts w:hAnsi="ＭＳ 明朝"/>
          <w:color w:val="auto"/>
        </w:rPr>
        <w:t>２</w:t>
      </w:r>
    </w:p>
    <w:p w14:paraId="247EF80A" w14:textId="4A53815A"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養殖業体質強化緊急総合対策事業</w:t>
      </w:r>
      <w:r>
        <w:rPr>
          <w:rFonts w:hAnsi="ＭＳ 明朝" w:cs="Times New Roman"/>
          <w:b/>
          <w:color w:val="auto"/>
          <w:kern w:val="2"/>
          <w:sz w:val="28"/>
          <w:szCs w:val="28"/>
        </w:rPr>
        <w:t>のうち</w:t>
      </w:r>
    </w:p>
    <w:p w14:paraId="35FE6F26" w14:textId="5C3CFD4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国産</w:t>
      </w:r>
      <w:r>
        <w:rPr>
          <w:rFonts w:hAnsi="ＭＳ 明朝" w:cs="Times New Roman"/>
          <w:b/>
          <w:color w:val="auto"/>
          <w:kern w:val="2"/>
          <w:sz w:val="28"/>
          <w:szCs w:val="28"/>
        </w:rPr>
        <w:t>人工種苗転換対策事業</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0338A8" w:rsidRDefault="00CA6601">
      <w:pPr>
        <w:spacing w:line="16.15pt" w:lineRule="exact"/>
        <w:rPr>
          <w:rFonts w:hAnsi="ＭＳ 明朝" w:hint="default"/>
          <w:color w:val="auto"/>
        </w:rPr>
      </w:pPr>
      <w:r w:rsidRPr="000338A8">
        <w:rPr>
          <w:rFonts w:hAnsi="ＭＳ 明朝"/>
          <w:color w:val="auto"/>
        </w:rPr>
        <w:t>（１）</w:t>
      </w:r>
      <w:r w:rsidR="005A0284" w:rsidRPr="000338A8">
        <w:rPr>
          <w:rFonts w:hAnsi="ＭＳ 明朝"/>
          <w:color w:val="auto"/>
        </w:rPr>
        <w:t>企業又は</w:t>
      </w:r>
      <w:r w:rsidRPr="000338A8">
        <w:rPr>
          <w:rFonts w:hAnsi="ＭＳ 明朝"/>
          <w:color w:val="auto"/>
        </w:rPr>
        <w:t>団体の概要</w:t>
      </w:r>
      <w:r w:rsidR="006C52B6" w:rsidRPr="000338A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8D2B6B">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5A0284" w:rsidRPr="005A0284" w14:paraId="079BA8E8" w14:textId="77777777" w:rsidTr="00E17056">
        <w:trPr>
          <w:trHeight w:val="454"/>
        </w:trPr>
        <w:tc>
          <w:tcPr>
            <w:tcW w:w="74.55pt" w:type="dxa"/>
            <w:vMerge w:val="restart"/>
            <w:vAlign w:val="center"/>
          </w:tcPr>
          <w:p w14:paraId="7ABA797B"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企業概要２</w:t>
            </w:r>
          </w:p>
        </w:tc>
        <w:tc>
          <w:tcPr>
            <w:tcW w:w="99.20pt" w:type="dxa"/>
            <w:vAlign w:val="center"/>
          </w:tcPr>
          <w:p w14:paraId="5ED34E01"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名　称</w:t>
            </w:r>
          </w:p>
        </w:tc>
        <w:tc>
          <w:tcPr>
            <w:tcW w:w="299.55pt" w:type="dxa"/>
            <w:gridSpan w:val="3"/>
            <w:vAlign w:val="center"/>
          </w:tcPr>
          <w:p w14:paraId="6B6472F9"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63E8AF5D" w14:textId="77777777" w:rsidTr="00E17056">
        <w:trPr>
          <w:trHeight w:val="454"/>
        </w:trPr>
        <w:tc>
          <w:tcPr>
            <w:tcW w:w="74.55pt" w:type="dxa"/>
            <w:vMerge/>
            <w:vAlign w:val="center"/>
          </w:tcPr>
          <w:p w14:paraId="79AB75DD"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1D59838"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所在地</w:t>
            </w:r>
          </w:p>
        </w:tc>
        <w:tc>
          <w:tcPr>
            <w:tcW w:w="299.55pt" w:type="dxa"/>
            <w:gridSpan w:val="3"/>
            <w:vAlign w:val="center"/>
          </w:tcPr>
          <w:p w14:paraId="3A3D7CC7"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1125E249" w14:textId="77777777" w:rsidTr="00E17056">
        <w:trPr>
          <w:trHeight w:val="454"/>
        </w:trPr>
        <w:tc>
          <w:tcPr>
            <w:tcW w:w="74.55pt" w:type="dxa"/>
            <w:vMerge/>
            <w:vAlign w:val="center"/>
          </w:tcPr>
          <w:p w14:paraId="709C7127"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3CADD45D"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担当者役職・氏名</w:t>
            </w:r>
          </w:p>
        </w:tc>
        <w:tc>
          <w:tcPr>
            <w:tcW w:w="299.55pt" w:type="dxa"/>
            <w:gridSpan w:val="3"/>
            <w:vAlign w:val="center"/>
          </w:tcPr>
          <w:p w14:paraId="73B8BC8A"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3F647C53" w14:textId="77777777" w:rsidTr="00E17056">
        <w:trPr>
          <w:trHeight w:val="397"/>
        </w:trPr>
        <w:tc>
          <w:tcPr>
            <w:tcW w:w="74.55pt" w:type="dxa"/>
            <w:vMerge/>
            <w:vAlign w:val="center"/>
          </w:tcPr>
          <w:p w14:paraId="7566D093"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045C913D"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担当者リスト</w:t>
            </w:r>
          </w:p>
          <w:p w14:paraId="6E3C921F"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氏名・役職・担当業務</w:t>
            </w:r>
          </w:p>
        </w:tc>
        <w:tc>
          <w:tcPr>
            <w:tcW w:w="299.55pt" w:type="dxa"/>
            <w:gridSpan w:val="3"/>
            <w:vAlign w:val="center"/>
          </w:tcPr>
          <w:p w14:paraId="24BE9B9C"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000836B5" w14:textId="77777777" w:rsidTr="00E17056">
        <w:trPr>
          <w:trHeight w:val="397"/>
        </w:trPr>
        <w:tc>
          <w:tcPr>
            <w:tcW w:w="74.55pt" w:type="dxa"/>
            <w:vMerge/>
            <w:vAlign w:val="center"/>
          </w:tcPr>
          <w:p w14:paraId="0D024F07"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2C9E6EF9"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ホームページ</w:t>
            </w:r>
          </w:p>
        </w:tc>
        <w:tc>
          <w:tcPr>
            <w:tcW w:w="299.55pt" w:type="dxa"/>
            <w:gridSpan w:val="3"/>
            <w:vAlign w:val="center"/>
          </w:tcPr>
          <w:p w14:paraId="55141F79"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C334C4" w:rsidRPr="005A0284" w14:paraId="7B22DE63" w14:textId="77777777" w:rsidTr="00D724F0">
        <w:trPr>
          <w:trHeight w:val="397"/>
        </w:trPr>
        <w:tc>
          <w:tcPr>
            <w:tcW w:w="74.55pt" w:type="dxa"/>
            <w:vMerge/>
            <w:vAlign w:val="center"/>
          </w:tcPr>
          <w:p w14:paraId="562777BF" w14:textId="77777777" w:rsidR="00C334C4" w:rsidRPr="005A0284" w:rsidRDefault="00C334C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329CADB" w14:textId="610B664F" w:rsidR="00C334C4" w:rsidRPr="005A0284" w:rsidRDefault="00C334C4" w:rsidP="005A028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担当者連絡先</w:t>
            </w:r>
          </w:p>
        </w:tc>
        <w:tc>
          <w:tcPr>
            <w:tcW w:w="299.55pt" w:type="dxa"/>
            <w:gridSpan w:val="3"/>
            <w:vAlign w:val="center"/>
          </w:tcPr>
          <w:p w14:paraId="6B1B79A4" w14:textId="03357AB1"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48AEF612" w14:textId="40BE5EF0" w:rsidR="00C334C4" w:rsidRPr="005A028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5A0284" w:rsidRPr="005A0284" w14:paraId="415951BF" w14:textId="77777777" w:rsidTr="00E17056">
        <w:trPr>
          <w:trHeight w:val="397"/>
        </w:trPr>
        <w:tc>
          <w:tcPr>
            <w:tcW w:w="74.55pt" w:type="dxa"/>
            <w:vMerge/>
            <w:vAlign w:val="center"/>
          </w:tcPr>
          <w:p w14:paraId="03BA719B"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22A501AE"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資本金</w:t>
            </w:r>
          </w:p>
        </w:tc>
        <w:tc>
          <w:tcPr>
            <w:tcW w:w="148.85pt" w:type="dxa"/>
            <w:tcBorders>
              <w:bottom w:val="single" w:sz="4" w:space="0" w:color="auto"/>
            </w:tcBorders>
            <w:vAlign w:val="center"/>
          </w:tcPr>
          <w:p w14:paraId="2F3E36CB"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 xml:space="preserve">　　　　　　　　　　　　円</w:t>
            </w:r>
          </w:p>
        </w:tc>
        <w:tc>
          <w:tcPr>
            <w:tcW w:w="56.70pt" w:type="dxa"/>
            <w:tcBorders>
              <w:bottom w:val="single" w:sz="4" w:space="0" w:color="auto"/>
            </w:tcBorders>
            <w:vAlign w:val="center"/>
          </w:tcPr>
          <w:p w14:paraId="00C8E7A3"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従業員数</w:t>
            </w:r>
          </w:p>
        </w:tc>
        <w:tc>
          <w:tcPr>
            <w:tcW w:w="94pt" w:type="dxa"/>
            <w:tcBorders>
              <w:bottom w:val="single" w:sz="4" w:space="0" w:color="auto"/>
            </w:tcBorders>
            <w:vAlign w:val="center"/>
          </w:tcPr>
          <w:p w14:paraId="366AFC2E"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 xml:space="preserve">　　　　　　人</w:t>
            </w:r>
          </w:p>
        </w:tc>
      </w:tr>
      <w:tr w:rsidR="005A0284" w:rsidRPr="005A0284" w14:paraId="2C459942" w14:textId="77777777" w:rsidTr="00E17056">
        <w:trPr>
          <w:trHeight w:val="822"/>
        </w:trPr>
        <w:tc>
          <w:tcPr>
            <w:tcW w:w="74.55pt" w:type="dxa"/>
            <w:vMerge/>
          </w:tcPr>
          <w:p w14:paraId="1AA1D3F2"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D4CB04C"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経理体制</w:t>
            </w:r>
          </w:p>
        </w:tc>
        <w:tc>
          <w:tcPr>
            <w:tcW w:w="299.55pt" w:type="dxa"/>
            <w:gridSpan w:val="3"/>
            <w:vAlign w:val="center"/>
          </w:tcPr>
          <w:p w14:paraId="12143518"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5B5324ED" w14:textId="77777777" w:rsidTr="00E17056">
        <w:trPr>
          <w:trHeight w:val="822"/>
        </w:trPr>
        <w:tc>
          <w:tcPr>
            <w:tcW w:w="74.55pt" w:type="dxa"/>
            <w:vMerge/>
          </w:tcPr>
          <w:p w14:paraId="05155405"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1E44EB88"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資格</w:t>
            </w:r>
          </w:p>
        </w:tc>
        <w:tc>
          <w:tcPr>
            <w:tcW w:w="299.55pt" w:type="dxa"/>
            <w:gridSpan w:val="3"/>
            <w:vAlign w:val="center"/>
          </w:tcPr>
          <w:p w14:paraId="550C7E39"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3DCB8EA2" w14:textId="77777777" w:rsidTr="00E17056">
        <w:trPr>
          <w:trHeight w:val="822"/>
        </w:trPr>
        <w:tc>
          <w:tcPr>
            <w:tcW w:w="74.55pt" w:type="dxa"/>
            <w:vMerge/>
          </w:tcPr>
          <w:p w14:paraId="1FBC783C"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1C5D4B00"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事業内容</w:t>
            </w:r>
          </w:p>
        </w:tc>
        <w:tc>
          <w:tcPr>
            <w:tcW w:w="299.55pt" w:type="dxa"/>
            <w:gridSpan w:val="3"/>
            <w:vAlign w:val="center"/>
          </w:tcPr>
          <w:p w14:paraId="4212F121"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p w14:paraId="6BB94651"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11E8A396" w14:textId="77777777" w:rsidTr="00E17056">
        <w:trPr>
          <w:trHeight w:val="822"/>
        </w:trPr>
        <w:tc>
          <w:tcPr>
            <w:tcW w:w="74.55pt" w:type="dxa"/>
            <w:vMerge/>
          </w:tcPr>
          <w:p w14:paraId="452BA468"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364F1587"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保有設備</w:t>
            </w:r>
          </w:p>
        </w:tc>
        <w:tc>
          <w:tcPr>
            <w:tcW w:w="299.55pt" w:type="dxa"/>
            <w:gridSpan w:val="3"/>
            <w:vAlign w:val="center"/>
          </w:tcPr>
          <w:p w14:paraId="12F9BD87"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bl>
    <w:p w14:paraId="09B24C78" w14:textId="6BFF8696" w:rsidR="00C334C4" w:rsidRPr="00B023EB" w:rsidRDefault="00C334C4" w:rsidP="00C334C4">
      <w:pPr>
        <w:overflowPunct/>
        <w:spacing w:line="0pt" w:lineRule="atLeast"/>
        <w:ind w:startChars="100" w:start="30.50pt" w:hangingChars="150" w:hanging="18.30pt"/>
        <w:textAlignment w:val="auto"/>
        <w:rPr>
          <w:rFonts w:hAnsi="ＭＳ 明朝" w:cs="Times New Roman" w:hint="default"/>
          <w:bCs/>
          <w:color w:val="0070C0"/>
          <w:kern w:val="2"/>
          <w:szCs w:val="24"/>
        </w:rPr>
      </w:pPr>
      <w:r w:rsidRPr="00B023EB">
        <w:rPr>
          <w:rFonts w:hAnsi="ＭＳ 明朝" w:cs="Times New Roman"/>
          <w:bCs/>
          <w:color w:val="0070C0"/>
          <w:kern w:val="2"/>
          <w:szCs w:val="24"/>
        </w:rPr>
        <w:t>＊ ３者以上で</w:t>
      </w:r>
      <w:r w:rsidR="00E47CC9" w:rsidRPr="00B023EB">
        <w:rPr>
          <w:rFonts w:hAnsi="ＭＳ 明朝" w:cs="Times New Roman"/>
          <w:bCs/>
          <w:color w:val="0070C0"/>
          <w:kern w:val="2"/>
          <w:szCs w:val="24"/>
        </w:rPr>
        <w:t>事業を実施</w:t>
      </w:r>
      <w:r w:rsidRPr="00B023EB">
        <w:rPr>
          <w:rFonts w:hAnsi="ＭＳ 明朝" w:cs="Times New Roman"/>
          <w:bCs/>
          <w:color w:val="0070C0"/>
          <w:kern w:val="2"/>
          <w:szCs w:val="24"/>
        </w:rPr>
        <w:t>する場合は企業概要の表を追加してください。1者の場合は表を適宜削除してください。</w:t>
      </w:r>
    </w:p>
    <w:p w14:paraId="2004FF15" w14:textId="77777777" w:rsidR="005A0284" w:rsidRPr="00C334C4" w:rsidRDefault="005A0284">
      <w:pPr>
        <w:spacing w:line="16.15pt" w:lineRule="exact"/>
        <w:rPr>
          <w:rFonts w:hAnsi="ＭＳ 明朝" w:hint="default"/>
          <w:color w:val="auto"/>
        </w:rPr>
      </w:pPr>
    </w:p>
    <w:p w14:paraId="777C3672" w14:textId="77777777" w:rsidR="005A0284" w:rsidRDefault="005A0284">
      <w:pPr>
        <w:spacing w:line="16.15pt" w:lineRule="exact"/>
        <w:rPr>
          <w:rFonts w:hAnsi="ＭＳ 明朝" w:hint="default"/>
          <w:color w:val="auto"/>
        </w:rPr>
      </w:pPr>
    </w:p>
    <w:p w14:paraId="5B41FECD" w14:textId="77777777" w:rsidR="00E47CC9" w:rsidRPr="000338A8" w:rsidRDefault="00E47CC9" w:rsidP="00E47CC9">
      <w:pPr>
        <w:overflowPunct/>
        <w:spacing w:line="0pt" w:lineRule="atLeast"/>
        <w:textAlignment w:val="auto"/>
        <w:rPr>
          <w:rFonts w:hAnsi="ＭＳ 明朝" w:cs="Times New Roman" w:hint="default"/>
          <w:bCs/>
          <w:color w:val="auto"/>
          <w:kern w:val="2"/>
          <w:szCs w:val="24"/>
          <w:u w:val="single"/>
        </w:rPr>
      </w:pPr>
      <w:bookmarkStart w:id="1" w:name="_Hlk72402083"/>
      <w:r w:rsidRPr="000338A8">
        <w:rPr>
          <w:rFonts w:hAnsi="ＭＳ 明朝" w:cs="Times New Roman"/>
          <w:bCs/>
          <w:color w:val="auto"/>
          <w:kern w:val="2"/>
          <w:szCs w:val="24"/>
        </w:rPr>
        <w:t>（２）</w:t>
      </w:r>
      <w:r w:rsidRPr="000338A8">
        <w:rPr>
          <w:rFonts w:hAnsi="ＭＳ 明朝" w:cs="Times New Roman"/>
          <w:bCs/>
          <w:color w:val="auto"/>
          <w:kern w:val="2"/>
          <w:szCs w:val="24"/>
          <w:u w:val="single"/>
        </w:rPr>
        <w:t xml:space="preserve">共同実施機関（JV）名　　　　　　　　　　　　　　　　　　　　　　　　　　　　　　　　</w:t>
      </w:r>
    </w:p>
    <w:bookmarkEnd w:id="1"/>
    <w:p w14:paraId="0DD8EDBF" w14:textId="77777777" w:rsidR="00E47CC9" w:rsidRPr="00B023EB" w:rsidRDefault="00E47CC9" w:rsidP="00E47CC9">
      <w:pPr>
        <w:overflowPunct/>
        <w:spacing w:line="0pt" w:lineRule="atLeast"/>
        <w:ind w:startChars="100" w:start="30.50pt" w:hangingChars="150" w:hanging="18.30pt"/>
        <w:textAlignment w:val="auto"/>
        <w:rPr>
          <w:rFonts w:hAnsi="ＭＳ 明朝" w:cs="Times New Roman" w:hint="default"/>
          <w:bCs/>
          <w:color w:val="0070C0"/>
          <w:kern w:val="2"/>
          <w:szCs w:val="24"/>
        </w:rPr>
      </w:pPr>
      <w:r w:rsidRPr="00B023EB">
        <w:rPr>
          <w:rFonts w:hAnsi="ＭＳ 明朝" w:cs="Times New Roman"/>
          <w:bCs/>
          <w:color w:val="0070C0"/>
          <w:kern w:val="2"/>
          <w:szCs w:val="24"/>
        </w:rPr>
        <w:t xml:space="preserve">＊ </w:t>
      </w:r>
      <w:r w:rsidRPr="00B023EB">
        <w:rPr>
          <w:rFonts w:ascii="Century" w:hAnsi="Century" w:cs="Times New Roman"/>
          <w:color w:val="0070C0"/>
          <w:kern w:val="2"/>
          <w:szCs w:val="24"/>
        </w:rPr>
        <w:t>複数の企業や団体で事業を実施する場合は</w:t>
      </w:r>
      <w:r w:rsidRPr="00B023EB">
        <w:rPr>
          <w:rFonts w:hAnsi="ＭＳ 明朝" w:cs="Times New Roman"/>
          <w:bCs/>
          <w:color w:val="0070C0"/>
          <w:kern w:val="2"/>
          <w:szCs w:val="24"/>
        </w:rPr>
        <w:t>共同実施機関名を記入し、以下に代表機関と構成機関及び役割分担を記入して下さい。</w:t>
      </w:r>
    </w:p>
    <w:tbl>
      <w:tblPr>
        <w:tblW w:w="0pt" w:type="dxa"/>
        <w:tblInd w:w="6.8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685"/>
        <w:gridCol w:w="4054"/>
        <w:gridCol w:w="3752"/>
      </w:tblGrid>
      <w:tr w:rsidR="00E47CC9" w:rsidRPr="00E47CC9" w14:paraId="4715B3B1" w14:textId="77777777" w:rsidTr="000338A8">
        <w:tc>
          <w:tcPr>
            <w:tcW w:w="84.25pt" w:type="dxa"/>
            <w:shd w:val="clear" w:color="auto" w:fill="auto"/>
            <w:vAlign w:val="center"/>
          </w:tcPr>
          <w:p w14:paraId="562561BF"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bookmarkStart w:id="2" w:name="_Hlk72393007"/>
          </w:p>
        </w:tc>
        <w:tc>
          <w:tcPr>
            <w:tcW w:w="202.70pt" w:type="dxa"/>
            <w:shd w:val="clear" w:color="auto" w:fill="auto"/>
          </w:tcPr>
          <w:p w14:paraId="7323C06A" w14:textId="77777777" w:rsidR="00E47CC9" w:rsidRPr="000338A8" w:rsidRDefault="00E47CC9" w:rsidP="000338A8">
            <w:pPr>
              <w:overflowPunct/>
              <w:spacing w:line="0pt" w:lineRule="atLeast"/>
              <w:jc w:val="center"/>
              <w:textAlignment w:val="auto"/>
              <w:rPr>
                <w:rFonts w:hAnsi="ＭＳ 明朝" w:cs="Times New Roman" w:hint="default"/>
                <w:bCs/>
                <w:color w:val="auto"/>
                <w:kern w:val="2"/>
                <w:szCs w:val="24"/>
              </w:rPr>
            </w:pPr>
            <w:r w:rsidRPr="000338A8">
              <w:rPr>
                <w:rFonts w:hAnsi="ＭＳ 明朝" w:cs="Times New Roman"/>
                <w:bCs/>
                <w:color w:val="auto"/>
                <w:kern w:val="2"/>
                <w:szCs w:val="24"/>
              </w:rPr>
              <w:t>機関名</w:t>
            </w:r>
          </w:p>
        </w:tc>
        <w:tc>
          <w:tcPr>
            <w:tcW w:w="187.60pt" w:type="dxa"/>
            <w:shd w:val="clear" w:color="auto" w:fill="auto"/>
          </w:tcPr>
          <w:p w14:paraId="3D998F28" w14:textId="77777777" w:rsidR="00E47CC9" w:rsidRPr="000338A8" w:rsidRDefault="00E47CC9" w:rsidP="000338A8">
            <w:pPr>
              <w:overflowPunct/>
              <w:spacing w:line="0pt" w:lineRule="atLeast"/>
              <w:jc w:val="center"/>
              <w:textAlignment w:val="auto"/>
              <w:rPr>
                <w:rFonts w:hAnsi="ＭＳ 明朝" w:cs="Times New Roman" w:hint="default"/>
                <w:bCs/>
                <w:color w:val="auto"/>
                <w:kern w:val="2"/>
                <w:szCs w:val="24"/>
              </w:rPr>
            </w:pPr>
            <w:r w:rsidRPr="000338A8">
              <w:rPr>
                <w:rFonts w:hAnsi="ＭＳ 明朝" w:cs="Times New Roman"/>
                <w:bCs/>
                <w:color w:val="auto"/>
                <w:kern w:val="2"/>
                <w:szCs w:val="24"/>
              </w:rPr>
              <w:t>主な役割</w:t>
            </w:r>
          </w:p>
        </w:tc>
      </w:tr>
      <w:tr w:rsidR="00E47CC9" w:rsidRPr="00E47CC9" w14:paraId="42C8B7A7" w14:textId="77777777" w:rsidTr="000338A8">
        <w:tc>
          <w:tcPr>
            <w:tcW w:w="84.25pt" w:type="dxa"/>
            <w:shd w:val="clear" w:color="auto" w:fill="auto"/>
            <w:vAlign w:val="center"/>
          </w:tcPr>
          <w:p w14:paraId="269B760D"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代表機関</w:t>
            </w:r>
          </w:p>
        </w:tc>
        <w:tc>
          <w:tcPr>
            <w:tcW w:w="202.70pt" w:type="dxa"/>
            <w:shd w:val="clear" w:color="auto" w:fill="auto"/>
          </w:tcPr>
          <w:p w14:paraId="350CA804" w14:textId="77777777" w:rsidR="00E47CC9" w:rsidRPr="00B023EB" w:rsidRDefault="00E47CC9" w:rsidP="000338A8">
            <w:pPr>
              <w:overflowPunct/>
              <w:spacing w:line="0pt" w:lineRule="atLeast"/>
              <w:textAlignment w:val="auto"/>
              <w:rPr>
                <w:rFonts w:hAnsi="ＭＳ 明朝" w:cs="Times New Roman" w:hint="default"/>
                <w:bCs/>
                <w:color w:val="0070C0"/>
                <w:kern w:val="2"/>
                <w:szCs w:val="24"/>
              </w:rPr>
            </w:pPr>
            <w:r w:rsidRPr="00B023EB">
              <w:rPr>
                <w:rFonts w:hAnsi="ＭＳ 明朝" w:cs="Times New Roman"/>
                <w:bCs/>
                <w:color w:val="0070C0"/>
                <w:kern w:val="2"/>
                <w:szCs w:val="24"/>
              </w:rPr>
              <w:t>例：〇〇株式会社</w:t>
            </w:r>
          </w:p>
        </w:tc>
        <w:tc>
          <w:tcPr>
            <w:tcW w:w="187.60pt" w:type="dxa"/>
            <w:shd w:val="clear" w:color="auto" w:fill="auto"/>
          </w:tcPr>
          <w:p w14:paraId="41966C62"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p>
        </w:tc>
      </w:tr>
      <w:tr w:rsidR="00E47CC9" w:rsidRPr="00E47CC9" w14:paraId="28B32B0F" w14:textId="77777777" w:rsidTr="000338A8">
        <w:tc>
          <w:tcPr>
            <w:tcW w:w="84.25pt" w:type="dxa"/>
            <w:shd w:val="clear" w:color="auto" w:fill="auto"/>
            <w:vAlign w:val="center"/>
          </w:tcPr>
          <w:p w14:paraId="293A6985"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１</w:t>
            </w:r>
          </w:p>
        </w:tc>
        <w:tc>
          <w:tcPr>
            <w:tcW w:w="202.70pt" w:type="dxa"/>
            <w:shd w:val="clear" w:color="auto" w:fill="auto"/>
          </w:tcPr>
          <w:p w14:paraId="40EEE3B7"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漁業協同組合</w:t>
            </w:r>
          </w:p>
        </w:tc>
        <w:tc>
          <w:tcPr>
            <w:tcW w:w="187.60pt" w:type="dxa"/>
            <w:shd w:val="clear" w:color="auto" w:fill="auto"/>
          </w:tcPr>
          <w:p w14:paraId="27A2B980"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tr w:rsidR="00E47CC9" w:rsidRPr="00E47CC9" w14:paraId="256CFDA3" w14:textId="77777777" w:rsidTr="000338A8">
        <w:tc>
          <w:tcPr>
            <w:tcW w:w="84.25pt" w:type="dxa"/>
            <w:shd w:val="clear" w:color="auto" w:fill="auto"/>
            <w:vAlign w:val="center"/>
          </w:tcPr>
          <w:p w14:paraId="7C87A3D4"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２</w:t>
            </w:r>
          </w:p>
        </w:tc>
        <w:tc>
          <w:tcPr>
            <w:tcW w:w="202.70pt" w:type="dxa"/>
            <w:shd w:val="clear" w:color="auto" w:fill="auto"/>
          </w:tcPr>
          <w:p w14:paraId="7AA503DB"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大学</w:t>
            </w:r>
          </w:p>
        </w:tc>
        <w:tc>
          <w:tcPr>
            <w:tcW w:w="187.60pt" w:type="dxa"/>
            <w:shd w:val="clear" w:color="auto" w:fill="auto"/>
          </w:tcPr>
          <w:p w14:paraId="2791F4E7"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tr w:rsidR="00E47CC9" w:rsidRPr="00E47CC9" w14:paraId="3540D3BF" w14:textId="77777777" w:rsidTr="000338A8">
        <w:trPr>
          <w:trHeight w:val="269"/>
        </w:trPr>
        <w:tc>
          <w:tcPr>
            <w:tcW w:w="84.25pt" w:type="dxa"/>
            <w:shd w:val="clear" w:color="auto" w:fill="auto"/>
            <w:vAlign w:val="center"/>
          </w:tcPr>
          <w:p w14:paraId="614B2723"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３</w:t>
            </w:r>
          </w:p>
        </w:tc>
        <w:tc>
          <w:tcPr>
            <w:tcW w:w="202.70pt" w:type="dxa"/>
            <w:shd w:val="clear" w:color="auto" w:fill="auto"/>
          </w:tcPr>
          <w:p w14:paraId="1B294A26"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研究所</w:t>
            </w:r>
          </w:p>
        </w:tc>
        <w:tc>
          <w:tcPr>
            <w:tcW w:w="187.60pt" w:type="dxa"/>
            <w:shd w:val="clear" w:color="auto" w:fill="auto"/>
          </w:tcPr>
          <w:p w14:paraId="1A0E64E1"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bookmarkEnd w:id="2"/>
    </w:tbl>
    <w:p w14:paraId="13080F38" w14:textId="77777777" w:rsidR="00E47CC9" w:rsidRPr="00E47CC9" w:rsidRDefault="00E47CC9" w:rsidP="00E47CC9">
      <w:pPr>
        <w:overflowPunct/>
        <w:spacing w:line="0pt" w:lineRule="atLeast"/>
        <w:ind w:firstLineChars="200" w:firstLine="24.40pt"/>
        <w:textAlignment w:val="auto"/>
        <w:rPr>
          <w:rFonts w:hAnsi="ＭＳ 明朝" w:cs="Times New Roman" w:hint="default"/>
          <w:bCs/>
          <w:color w:val="auto"/>
          <w:kern w:val="2"/>
          <w:szCs w:val="24"/>
        </w:rPr>
      </w:pPr>
    </w:p>
    <w:p w14:paraId="373CA01A" w14:textId="77777777" w:rsidR="00E47CC9" w:rsidRPr="00E47CC9" w:rsidRDefault="00E47CC9" w:rsidP="00E47CC9">
      <w:pPr>
        <w:overflowPunct/>
        <w:spacing w:line="0pt" w:lineRule="atLeast"/>
        <w:ind w:startChars="100" w:start="30.50pt" w:hangingChars="150" w:hanging="18.30pt"/>
        <w:textAlignment w:val="auto"/>
        <w:rPr>
          <w:rFonts w:hAnsi="ＭＳ 明朝" w:cs="Times New Roman" w:hint="default"/>
          <w:bCs/>
          <w:color w:val="4472C4"/>
          <w:kern w:val="2"/>
          <w:szCs w:val="24"/>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0338A8" w:rsidRDefault="00846ED2">
      <w:pPr>
        <w:spacing w:line="16.15pt" w:lineRule="exact"/>
        <w:rPr>
          <w:rFonts w:hAnsi="ＭＳ 明朝" w:hint="default"/>
          <w:color w:val="auto"/>
        </w:rPr>
      </w:pPr>
      <w:r w:rsidRPr="000338A8">
        <w:rPr>
          <w:rFonts w:hAnsi="ＭＳ 明朝"/>
          <w:color w:val="auto"/>
        </w:rPr>
        <w:t>（１）</w:t>
      </w:r>
      <w:r w:rsidR="00E47CC9" w:rsidRPr="000338A8">
        <w:rPr>
          <w:rFonts w:hAnsi="ＭＳ 明朝"/>
          <w:color w:val="auto"/>
        </w:rPr>
        <w:t>事業の目的</w:t>
      </w:r>
    </w:p>
    <w:p w14:paraId="1AC30E0C" w14:textId="77777777" w:rsidR="00E47CC9" w:rsidRPr="001C37D0" w:rsidRDefault="00E47CC9" w:rsidP="00E47CC9">
      <w:pPr>
        <w:pStyle w:val="af4"/>
        <w:numPr>
          <w:ilvl w:val="1"/>
          <w:numId w:val="1"/>
        </w:numPr>
        <w:spacing w:line="0pt" w:lineRule="atLeast"/>
        <w:ind w:startChars="0"/>
        <w:rPr>
          <w:rFonts w:ascii="ＭＳ 明朝" w:hAnsi="ＭＳ 明朝"/>
          <w:bCs/>
          <w:color w:val="0070C0"/>
          <w:sz w:val="24"/>
        </w:rPr>
      </w:pPr>
      <w:r w:rsidRPr="000338A8">
        <w:rPr>
          <w:rFonts w:ascii="ＭＳ 明朝" w:hAnsi="ＭＳ 明朝" w:hint="eastAsia"/>
          <w:color w:val="0070C0"/>
          <w:sz w:val="24"/>
        </w:rPr>
        <w:t>事業に取り組む理由・背</w:t>
      </w:r>
      <w:r w:rsidRPr="001C37D0">
        <w:rPr>
          <w:rFonts w:ascii="ＭＳ 明朝" w:hAnsi="ＭＳ 明朝" w:hint="eastAsia"/>
          <w:bCs/>
          <w:color w:val="0070C0"/>
          <w:sz w:val="24"/>
        </w:rPr>
        <w:t>景を記載してください。</w:t>
      </w:r>
    </w:p>
    <w:p w14:paraId="05B6DC15" w14:textId="7C0C0B4A" w:rsidR="009C045E" w:rsidRDefault="009C045E">
      <w:pPr>
        <w:spacing w:line="16.15pt" w:lineRule="exact"/>
        <w:rPr>
          <w:rFonts w:hAnsi="ＭＳ 明朝" w:hint="default"/>
          <w:b/>
          <w:bCs/>
          <w:color w:val="auto"/>
        </w:rPr>
      </w:pPr>
    </w:p>
    <w:p w14:paraId="751A14A9" w14:textId="0D2D030B" w:rsidR="002F43D3" w:rsidRDefault="002F43D3">
      <w:pPr>
        <w:spacing w:line="16.15pt" w:lineRule="exact"/>
        <w:rPr>
          <w:rFonts w:hAnsi="ＭＳ 明朝" w:hint="default"/>
          <w:color w:val="auto"/>
        </w:rPr>
      </w:pPr>
      <w:r w:rsidRPr="002F43D3">
        <w:rPr>
          <w:rFonts w:hAnsi="ＭＳ 明朝"/>
          <w:color w:val="auto"/>
        </w:rPr>
        <w:t>（２）対象魚種名</w:t>
      </w:r>
    </w:p>
    <w:p w14:paraId="12DA6E9A" w14:textId="77777777" w:rsidR="002F43D3" w:rsidRPr="002F43D3" w:rsidRDefault="002F43D3">
      <w:pPr>
        <w:spacing w:line="16.15pt" w:lineRule="exact"/>
        <w:rPr>
          <w:rFonts w:hAnsi="ＭＳ 明朝" w:hint="default"/>
          <w:color w:val="auto"/>
        </w:rPr>
      </w:pPr>
    </w:p>
    <w:p w14:paraId="119E2C09" w14:textId="77777777" w:rsidR="002F43D3" w:rsidRPr="00E47CC9" w:rsidRDefault="002F43D3">
      <w:pPr>
        <w:spacing w:line="16.15pt" w:lineRule="exact"/>
        <w:rPr>
          <w:rFonts w:hAnsi="ＭＳ 明朝" w:hint="default"/>
          <w:b/>
          <w:bCs/>
          <w:color w:val="auto"/>
        </w:rPr>
      </w:pPr>
    </w:p>
    <w:p w14:paraId="5325C002" w14:textId="64948A32" w:rsidR="00846ED2" w:rsidRPr="000338A8" w:rsidRDefault="00846ED2">
      <w:pPr>
        <w:spacing w:line="16.15pt" w:lineRule="exact"/>
        <w:rPr>
          <w:rFonts w:hAnsi="ＭＳ 明朝" w:hint="default"/>
          <w:color w:val="auto"/>
        </w:rPr>
      </w:pPr>
      <w:r w:rsidRPr="000338A8">
        <w:rPr>
          <w:rFonts w:hAnsi="ＭＳ 明朝"/>
          <w:color w:val="auto"/>
        </w:rPr>
        <w:t>（</w:t>
      </w:r>
      <w:r w:rsidR="002F43D3">
        <w:rPr>
          <w:rFonts w:hAnsi="ＭＳ 明朝"/>
          <w:color w:val="auto"/>
        </w:rPr>
        <w:t>３</w:t>
      </w:r>
      <w:r w:rsidRPr="000338A8">
        <w:rPr>
          <w:rFonts w:hAnsi="ＭＳ 明朝"/>
          <w:color w:val="auto"/>
        </w:rPr>
        <w:t>）</w:t>
      </w:r>
      <w:r w:rsidR="00E47CC9" w:rsidRPr="000338A8">
        <w:rPr>
          <w:rFonts w:hAnsi="ＭＳ 明朝"/>
          <w:color w:val="auto"/>
        </w:rPr>
        <w:t>事業内容</w:t>
      </w:r>
    </w:p>
    <w:p w14:paraId="5316DD32" w14:textId="7DECF683" w:rsidR="00E47CC9" w:rsidRPr="00B023EB" w:rsidRDefault="00E47CC9" w:rsidP="00E47CC9">
      <w:pPr>
        <w:pStyle w:val="af4"/>
        <w:numPr>
          <w:ilvl w:val="1"/>
          <w:numId w:val="1"/>
        </w:numPr>
        <w:spacing w:line="0pt" w:lineRule="atLeast"/>
        <w:ind w:startChars="0"/>
        <w:jc w:val="start"/>
        <w:rPr>
          <w:rFonts w:hAnsi="ＭＳ 明朝"/>
          <w:bCs/>
          <w:color w:val="0070C0"/>
        </w:rPr>
      </w:pPr>
      <w:r w:rsidRPr="00B023EB">
        <w:rPr>
          <w:rFonts w:hAnsi="ＭＳ 明朝" w:hint="eastAsia"/>
          <w:color w:val="0070C0"/>
        </w:rPr>
        <w:t>事業の内容について、具体的かつ詳細に記述してください。図表、写真等を用いて分かりや</w:t>
      </w:r>
      <w:r w:rsidRPr="00B023EB">
        <w:rPr>
          <w:rFonts w:hAnsi="ＭＳ 明朝" w:hint="eastAsia"/>
          <w:bCs/>
          <w:color w:val="0070C0"/>
        </w:rPr>
        <w:t>すく記載してください。目標を十分達成可能と考える理由についても可能な範囲で記載してください。</w:t>
      </w:r>
    </w:p>
    <w:p w14:paraId="2F3096BD" w14:textId="771C48E7" w:rsidR="00E47CC9" w:rsidRPr="00B023EB" w:rsidRDefault="00E47CC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B023EB">
        <w:rPr>
          <w:rFonts w:hAnsi="ＭＳ 明朝" w:cs="Times New Roman"/>
          <w:bCs/>
          <w:color w:val="0070C0"/>
          <w:kern w:val="2"/>
          <w:szCs w:val="24"/>
        </w:rPr>
        <w:t>事業内容がわかる既存資料（パンフレット等）があれば、添付してください。</w:t>
      </w:r>
    </w:p>
    <w:p w14:paraId="4A614431" w14:textId="77777777" w:rsidR="00E47CC9" w:rsidRPr="000338A8" w:rsidRDefault="00E47CC9" w:rsidP="00E47CC9">
      <w:pPr>
        <w:overflowPunct/>
        <w:spacing w:line="16.15pt" w:lineRule="exact"/>
        <w:ind w:start="39pt"/>
        <w:jc w:val="start"/>
        <w:textAlignment w:val="auto"/>
        <w:rPr>
          <w:rFonts w:hAnsi="ＭＳ 明朝" w:hint="default"/>
          <w:color w:val="auto"/>
        </w:rPr>
      </w:pPr>
    </w:p>
    <w:p w14:paraId="2A9EE1A7" w14:textId="65D5C855" w:rsidR="00846ED2" w:rsidRPr="000338A8" w:rsidRDefault="00E47CC9">
      <w:pPr>
        <w:spacing w:line="16.15pt" w:lineRule="exact"/>
        <w:rPr>
          <w:rFonts w:hAnsi="ＭＳ 明朝" w:hint="default"/>
          <w:color w:val="auto"/>
        </w:rPr>
      </w:pPr>
      <w:r w:rsidRPr="000338A8">
        <w:rPr>
          <w:rFonts w:hAnsi="ＭＳ 明朝"/>
          <w:color w:val="auto"/>
        </w:rPr>
        <w:t>（</w:t>
      </w:r>
      <w:r w:rsidR="002F43D3">
        <w:rPr>
          <w:rFonts w:hAnsi="ＭＳ 明朝"/>
          <w:color w:val="auto"/>
        </w:rPr>
        <w:t>４</w:t>
      </w:r>
      <w:r w:rsidRPr="000338A8">
        <w:rPr>
          <w:rFonts w:hAnsi="ＭＳ 明朝"/>
          <w:color w:val="auto"/>
        </w:rPr>
        <w:t>）</w:t>
      </w:r>
      <w:r w:rsidR="00846ED2" w:rsidRPr="000338A8">
        <w:rPr>
          <w:rFonts w:hAnsi="ＭＳ 明朝"/>
          <w:color w:val="auto"/>
        </w:rPr>
        <w:t>事業</w:t>
      </w:r>
      <w:r w:rsidR="00FC18CF" w:rsidRPr="000338A8">
        <w:rPr>
          <w:rFonts w:hAnsi="ＭＳ 明朝"/>
          <w:color w:val="auto"/>
        </w:rPr>
        <w:t>スケジュール</w:t>
      </w:r>
    </w:p>
    <w:p w14:paraId="0410DBE9" w14:textId="74C83512"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開始から終了までの取組みスケジュールを記載してください。</w:t>
      </w:r>
    </w:p>
    <w:p w14:paraId="15D13092" w14:textId="77777777"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b/>
          <w:color w:val="0070C0"/>
          <w:kern w:val="2"/>
          <w:szCs w:val="24"/>
        </w:rPr>
      </w:pPr>
      <w:r w:rsidRPr="00B023EB">
        <w:rPr>
          <w:rFonts w:hAnsi="ＭＳ 明朝" w:cs="Times New Roman"/>
          <w:color w:val="0070C0"/>
          <w:kern w:val="2"/>
          <w:szCs w:val="24"/>
        </w:rPr>
        <w:t>※ 必要に応じて事業計画を補助的に説明する別紙を添付してください。</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E47CC9" w:rsidRPr="00E47CC9" w14:paraId="6AC6BE88" w14:textId="77777777" w:rsidTr="002F43D3">
        <w:trPr>
          <w:trHeight w:val="341"/>
          <w:jc w:val="end"/>
        </w:trPr>
        <w:tc>
          <w:tcPr>
            <w:tcW w:w="332.90pt" w:type="dxa"/>
            <w:shd w:val="clear" w:color="auto" w:fill="D9D9D9" w:themeFill="background1" w:themeFillShade="D9"/>
            <w:vAlign w:val="center"/>
          </w:tcPr>
          <w:p w14:paraId="154109F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内容</w:t>
            </w:r>
          </w:p>
        </w:tc>
        <w:tc>
          <w:tcPr>
            <w:tcW w:w="137.70pt" w:type="dxa"/>
            <w:shd w:val="clear" w:color="auto" w:fill="D9D9D9" w:themeFill="background1" w:themeFillShade="D9"/>
            <w:vAlign w:val="center"/>
          </w:tcPr>
          <w:p w14:paraId="7B28E42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時期</w:t>
            </w:r>
          </w:p>
        </w:tc>
      </w:tr>
      <w:tr w:rsidR="00E47CC9" w:rsidRPr="00E47CC9" w14:paraId="614EDB07" w14:textId="77777777" w:rsidTr="000338A8">
        <w:trPr>
          <w:trHeight w:val="341"/>
          <w:jc w:val="end"/>
        </w:trPr>
        <w:tc>
          <w:tcPr>
            <w:tcW w:w="332.90pt" w:type="dxa"/>
            <w:shd w:val="clear" w:color="auto" w:fill="auto"/>
            <w:vAlign w:val="center"/>
          </w:tcPr>
          <w:p w14:paraId="6588512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3F8CDFDD" w14:textId="77777777" w:rsidTr="002F43D3">
        <w:trPr>
          <w:trHeight w:val="341"/>
          <w:jc w:val="end"/>
        </w:trPr>
        <w:tc>
          <w:tcPr>
            <w:tcW w:w="332.90pt" w:type="dxa"/>
            <w:shd w:val="clear" w:color="auto" w:fill="auto"/>
            <w:vAlign w:val="center"/>
          </w:tcPr>
          <w:p w14:paraId="29358EB6"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0338A8">
        <w:trPr>
          <w:trHeight w:val="341"/>
          <w:jc w:val="end"/>
        </w:trPr>
        <w:tc>
          <w:tcPr>
            <w:tcW w:w="332.90pt" w:type="dxa"/>
            <w:shd w:val="clear" w:color="auto" w:fill="auto"/>
            <w:vAlign w:val="center"/>
          </w:tcPr>
          <w:p w14:paraId="1A74FB0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2F43D3">
        <w:trPr>
          <w:trHeight w:val="340"/>
          <w:jc w:val="end"/>
        </w:trPr>
        <w:tc>
          <w:tcPr>
            <w:tcW w:w="332.90pt" w:type="dxa"/>
            <w:shd w:val="clear" w:color="auto" w:fill="auto"/>
          </w:tcPr>
          <w:p w14:paraId="36BAD306" w14:textId="77777777" w:rsidR="00E47CC9" w:rsidRPr="002F43D3" w:rsidRDefault="00E47CC9" w:rsidP="000338A8">
            <w:pPr>
              <w:overflowPunct/>
              <w:spacing w:line="0pt" w:lineRule="atLeast"/>
              <w:ind w:start="18pt"/>
              <w:jc w:val="start"/>
              <w:textAlignment w:val="auto"/>
              <w:rPr>
                <w:rFonts w:hAnsi="ＭＳ 明朝" w:cs="Times New Roman" w:hint="default"/>
                <w:bCs/>
                <w:color w:val="auto"/>
                <w:kern w:val="2"/>
                <w:szCs w:val="24"/>
              </w:rPr>
            </w:pPr>
          </w:p>
        </w:tc>
        <w:tc>
          <w:tcPr>
            <w:tcW w:w="137.70pt" w:type="dxa"/>
            <w:shd w:val="clear" w:color="auto" w:fill="auto"/>
          </w:tcPr>
          <w:p w14:paraId="383E5C74"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2F43D3">
        <w:trPr>
          <w:trHeight w:val="340"/>
          <w:jc w:val="end"/>
        </w:trPr>
        <w:tc>
          <w:tcPr>
            <w:tcW w:w="332.90pt" w:type="dxa"/>
            <w:shd w:val="clear" w:color="auto" w:fill="auto"/>
          </w:tcPr>
          <w:p w14:paraId="49D4CE37" w14:textId="77777777" w:rsidR="00E47CC9" w:rsidRPr="002F43D3" w:rsidRDefault="00E47CC9" w:rsidP="000338A8">
            <w:pPr>
              <w:overflowPunct/>
              <w:spacing w:line="0pt" w:lineRule="atLeast"/>
              <w:jc w:val="start"/>
              <w:textAlignment w:val="auto"/>
              <w:rPr>
                <w:rFonts w:hAnsi="ＭＳ 明朝" w:cs="Times New Roman" w:hint="default"/>
                <w:bCs/>
                <w:color w:val="auto"/>
                <w:kern w:val="2"/>
                <w:szCs w:val="24"/>
              </w:rPr>
            </w:pPr>
          </w:p>
        </w:tc>
        <w:tc>
          <w:tcPr>
            <w:tcW w:w="137.70pt" w:type="dxa"/>
            <w:shd w:val="clear" w:color="auto" w:fill="auto"/>
          </w:tcPr>
          <w:p w14:paraId="03F7FA1D"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bl>
    <w:p w14:paraId="34B41568" w14:textId="0EE2E463" w:rsidR="001106DD" w:rsidRDefault="001106DD">
      <w:pPr>
        <w:spacing w:line="16.15pt" w:lineRule="exact"/>
        <w:rPr>
          <w:rFonts w:hAnsi="ＭＳ 明朝" w:hint="default"/>
          <w:color w:val="auto"/>
        </w:rPr>
      </w:pPr>
    </w:p>
    <w:p w14:paraId="316069BB" w14:textId="5AC4F483" w:rsidR="000338A8" w:rsidRDefault="000338A8">
      <w:pPr>
        <w:spacing w:line="16.15pt" w:lineRule="exact"/>
        <w:rPr>
          <w:rFonts w:hAnsi="ＭＳ 明朝" w:hint="default"/>
          <w:color w:val="auto"/>
        </w:rPr>
      </w:pPr>
    </w:p>
    <w:p w14:paraId="50E52DAA" w14:textId="0315B811" w:rsidR="000338A8" w:rsidRDefault="000338A8">
      <w:pPr>
        <w:spacing w:line="16.15pt" w:lineRule="exact"/>
        <w:rPr>
          <w:rFonts w:hAnsi="ＭＳ 明朝" w:hint="default"/>
          <w:color w:val="auto"/>
        </w:rPr>
      </w:pPr>
    </w:p>
    <w:p w14:paraId="73430777" w14:textId="77777777" w:rsidR="000338A8" w:rsidRDefault="000338A8">
      <w:pPr>
        <w:spacing w:line="16.15pt" w:lineRule="exact"/>
        <w:rPr>
          <w:rFonts w:hAnsi="ＭＳ 明朝" w:hint="default"/>
          <w:color w:val="auto"/>
        </w:rPr>
      </w:pPr>
    </w:p>
    <w:p w14:paraId="2539E276" w14:textId="77777777" w:rsidR="00E47CC9" w:rsidRPr="000338A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0338A8">
        <w:trPr>
          <w:trHeight w:val="4644"/>
          <w:jc w:val="end"/>
        </w:trPr>
        <w:tc>
          <w:tcPr>
            <w:tcW w:w="470.60pt" w:type="dxa"/>
            <w:shd w:val="clear" w:color="auto" w:fill="auto"/>
          </w:tcPr>
          <w:p w14:paraId="07CBFCC7"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hAnsi="ＭＳ 明朝" w:cs="Times New Roman"/>
                <w:color w:val="4472C4"/>
                <w:kern w:val="2"/>
                <w:szCs w:val="24"/>
              </w:rPr>
              <w:t xml:space="preserve">※ </w:t>
            </w:r>
            <w:r w:rsidRPr="000338A8">
              <w:rPr>
                <w:rFonts w:ascii="Century" w:hAnsi="Century" w:cs="Times New Roman"/>
                <w:color w:val="4472C4"/>
                <w:kern w:val="2"/>
                <w:szCs w:val="24"/>
              </w:rPr>
              <w:t>会計責任者については必須とし、その経験等についても記載してください。</w:t>
            </w:r>
          </w:p>
          <w:p w14:paraId="37AD1BBD"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ascii="Century" w:hAnsi="Century" w:cs="Times New Roman"/>
                <w:color w:val="4472C4"/>
                <w:kern w:val="2"/>
                <w:szCs w:val="24"/>
              </w:rPr>
              <w:t>※</w:t>
            </w:r>
            <w:r w:rsidRPr="000338A8">
              <w:rPr>
                <w:rFonts w:ascii="Century" w:hAnsi="Century" w:cs="Times New Roman"/>
                <w:color w:val="4472C4"/>
                <w:kern w:val="2"/>
                <w:szCs w:val="24"/>
              </w:rPr>
              <w:t xml:space="preserve"> </w:t>
            </w:r>
            <w:r w:rsidRPr="000338A8">
              <w:rPr>
                <w:rFonts w:ascii="Century" w:hAnsi="Century" w:cs="Times New Roman"/>
                <w:color w:val="4472C4"/>
                <w:kern w:val="2"/>
                <w:szCs w:val="24"/>
              </w:rPr>
              <w:t>枠の大きさは適宜調整してください。</w:t>
            </w:r>
          </w:p>
          <w:p w14:paraId="3408F6AB" w14:textId="0BC99C1F" w:rsidR="00E47CC9" w:rsidRPr="000338A8" w:rsidRDefault="00E47CC9" w:rsidP="000338A8">
            <w:pPr>
              <w:overflowPunct/>
              <w:spacing w:line="0pt" w:lineRule="atLeast"/>
              <w:textAlignment w:val="auto"/>
              <w:rPr>
                <w:rFonts w:hAnsi="ＭＳ 明朝" w:cs="Times New Roman" w:hint="default"/>
                <w:b/>
                <w:color w:val="auto"/>
                <w:kern w:val="2"/>
                <w:szCs w:val="24"/>
              </w:rPr>
            </w:pPr>
          </w:p>
        </w:tc>
      </w:tr>
    </w:tbl>
    <w:p w14:paraId="72C5DC7A" w14:textId="7C1FD894" w:rsidR="00E47CC9" w:rsidRPr="000338A8" w:rsidRDefault="005D5549">
      <w:pPr>
        <w:spacing w:line="16.15pt" w:lineRule="exact"/>
        <w:rPr>
          <w:rFonts w:hAnsi="ＭＳ 明朝" w:hint="default"/>
          <w:bCs/>
          <w:color w:val="auto"/>
        </w:rPr>
      </w:pPr>
      <w:r>
        <w:rPr>
          <w:rFonts w:hint="default"/>
          <w:bCs/>
          <w:noProof/>
        </w:rPr>
        <w:drawing>
          <wp:anchor distT="0" distB="0" distL="114300" distR="114300" simplePos="0" relativeHeight="251663360" behindDoc="0" locked="0" layoutInCell="1" allowOverlap="1" wp14:anchorId="4D47D9E9" wp14:editId="70C9787A">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0338A8" w:rsidRDefault="00E47CC9" w:rsidP="00E47CC9">
      <w:pPr>
        <w:overflowPunct/>
        <w:spacing w:line="0pt" w:lineRule="atLeast"/>
        <w:textAlignment w:val="auto"/>
        <w:rPr>
          <w:rFonts w:hAnsi="ＭＳ 明朝" w:cs="Times New Roman" w:hint="default"/>
          <w:bCs/>
          <w:color w:val="auto"/>
          <w:kern w:val="2"/>
          <w:sz w:val="21"/>
          <w:szCs w:val="21"/>
        </w:rPr>
      </w:pPr>
      <w:r w:rsidRPr="000338A8">
        <w:rPr>
          <w:rFonts w:hAnsi="ＭＳ 明朝" w:cs="Times New Roman"/>
          <w:bCs/>
          <w:color w:val="auto"/>
          <w:kern w:val="2"/>
          <w:sz w:val="21"/>
          <w:szCs w:val="21"/>
        </w:rPr>
        <w:t>（６）提案者のアピールポイント（実績等）</w:t>
      </w:r>
    </w:p>
    <w:p w14:paraId="0A9E6E73" w14:textId="2141BCD9" w:rsidR="00E47CC9" w:rsidRPr="00E47CC9" w:rsidRDefault="005D5549"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69946E5">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0338A8" w:rsidRDefault="00E47CC9" w:rsidP="00E47CC9">
      <w:pPr>
        <w:overflowPunct/>
        <w:spacing w:line="0pt" w:lineRule="atLeast"/>
        <w:textAlignment w:val="auto"/>
        <w:rPr>
          <w:rFonts w:hAnsi="ＭＳ 明朝" w:cs="Times New Roman" w:hint="default"/>
          <w:color w:val="auto"/>
          <w:kern w:val="2"/>
          <w:sz w:val="21"/>
          <w:szCs w:val="21"/>
        </w:rPr>
      </w:pPr>
    </w:p>
    <w:p w14:paraId="77E6DC59" w14:textId="12143E72" w:rsidR="00846ED2" w:rsidRPr="000338A8" w:rsidRDefault="00E47CC9">
      <w:pPr>
        <w:spacing w:line="16.15pt" w:lineRule="exact"/>
        <w:rPr>
          <w:rFonts w:hAnsi="ＭＳ 明朝" w:hint="default"/>
          <w:color w:val="auto"/>
        </w:rPr>
      </w:pPr>
      <w:r w:rsidRPr="000338A8">
        <w:rPr>
          <w:rFonts w:hAnsi="ＭＳ 明朝"/>
          <w:color w:val="auto"/>
        </w:rPr>
        <w:t>３</w:t>
      </w:r>
      <w:r w:rsidR="00694900" w:rsidRPr="000338A8">
        <w:rPr>
          <w:rFonts w:hAnsi="ＭＳ 明朝"/>
          <w:color w:val="auto"/>
        </w:rPr>
        <w:t>．成果目標</w:t>
      </w:r>
    </w:p>
    <w:p w14:paraId="1692632B" w14:textId="7E6536BE" w:rsidR="005D48E5" w:rsidRPr="006D3CAF" w:rsidRDefault="005D48E5">
      <w:pPr>
        <w:spacing w:line="16.15pt" w:lineRule="exact"/>
        <w:rPr>
          <w:rFonts w:hAnsi="ＭＳ 明朝" w:hint="default"/>
          <w:color w:val="auto"/>
        </w:rPr>
      </w:pPr>
      <w:r w:rsidRPr="006D3CAF">
        <w:rPr>
          <w:rFonts w:hAnsi="ＭＳ 明朝"/>
          <w:color w:val="auto"/>
        </w:rPr>
        <w:t>（１）令和</w:t>
      </w:r>
      <w:r w:rsidR="00603ABD">
        <w:rPr>
          <w:rFonts w:hAnsi="ＭＳ 明朝"/>
          <w:color w:val="auto"/>
        </w:rPr>
        <w:t>７</w:t>
      </w:r>
      <w:r w:rsidRPr="006D3CAF">
        <w:rPr>
          <w:rFonts w:hAnsi="ＭＳ 明朝"/>
          <w:color w:val="auto"/>
        </w:rPr>
        <w:t>年度における人工種苗</w:t>
      </w:r>
      <w:r w:rsidR="003100C0" w:rsidRPr="006D3CAF">
        <w:rPr>
          <w:rFonts w:hAnsi="ＭＳ 明朝"/>
          <w:color w:val="auto"/>
        </w:rPr>
        <w:t>の</w:t>
      </w:r>
      <w:r w:rsidRPr="006D3CAF">
        <w:rPr>
          <w:rFonts w:hAnsi="ＭＳ 明朝"/>
          <w:color w:val="auto"/>
        </w:rPr>
        <w:t>増産</w:t>
      </w:r>
      <w:r w:rsidR="00E47CC9">
        <w:rPr>
          <w:rFonts w:hAnsi="ＭＳ 明朝"/>
          <w:color w:val="auto"/>
        </w:rPr>
        <w:t>割合</w:t>
      </w:r>
      <w:r w:rsidR="003100C0" w:rsidRPr="006D3CAF">
        <w:rPr>
          <w:rFonts w:hAnsi="ＭＳ 明朝"/>
          <w:color w:val="auto"/>
        </w:rPr>
        <w:t>：</w:t>
      </w:r>
      <w:r w:rsidRPr="006D3CAF">
        <w:rPr>
          <w:rFonts w:hAnsi="ＭＳ 明朝"/>
          <w:color w:val="auto"/>
        </w:rPr>
        <w:t xml:space="preserve">　　　</w:t>
      </w:r>
      <w:r w:rsidR="00166435" w:rsidRPr="006D3CAF">
        <w:rPr>
          <w:rFonts w:hAnsi="ＭＳ 明朝"/>
          <w:color w:val="auto"/>
        </w:rPr>
        <w:t xml:space="preserve">　　　</w:t>
      </w:r>
      <w:r w:rsidR="00E47CC9">
        <w:rPr>
          <w:rFonts w:hAnsi="ＭＳ 明朝"/>
          <w:color w:val="auto"/>
        </w:rPr>
        <w:t>％</w:t>
      </w:r>
      <w:r w:rsidR="00166435" w:rsidRPr="006D3CAF">
        <w:rPr>
          <w:rFonts w:hAnsi="ＭＳ 明朝"/>
          <w:color w:val="auto"/>
        </w:rPr>
        <w:t>（</w:t>
      </w:r>
      <w:r w:rsidR="007D201A">
        <w:rPr>
          <w:rFonts w:hAnsi="ＭＳ 明朝"/>
          <w:color w:val="auto"/>
        </w:rPr>
        <w:t>②-①</w:t>
      </w:r>
      <w:r w:rsidR="001065C5">
        <w:rPr>
          <w:rFonts w:hAnsi="ＭＳ 明朝"/>
          <w:color w:val="auto"/>
        </w:rPr>
        <w:t>）</w:t>
      </w:r>
      <w:r w:rsidR="00E47CC9">
        <w:rPr>
          <w:rFonts w:hAnsi="ＭＳ 明朝"/>
          <w:color w:val="auto"/>
        </w:rPr>
        <w:t>/</w:t>
      </w:r>
      <w:r w:rsidR="00166435" w:rsidRPr="006D3CAF">
        <w:rPr>
          <w:rFonts w:hAnsi="ＭＳ 明朝"/>
          <w:color w:val="auto"/>
        </w:rPr>
        <w:t>①</w:t>
      </w:r>
      <w:r w:rsidR="00E47CC9">
        <w:rPr>
          <w:rFonts w:hAnsi="ＭＳ 明朝"/>
          <w:color w:val="auto"/>
        </w:rPr>
        <w:t>×1</w:t>
      </w:r>
      <w:r w:rsidR="00E47CC9">
        <w:rPr>
          <w:rFonts w:hAnsi="ＭＳ 明朝" w:hint="default"/>
          <w:color w:val="auto"/>
        </w:rPr>
        <w:t>00</w:t>
      </w:r>
    </w:p>
    <w:p w14:paraId="08F33760" w14:textId="23CBEF57"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7D201A">
        <w:rPr>
          <w:rFonts w:hAnsi="ＭＳ 明朝"/>
          <w:color w:val="auto"/>
        </w:rPr>
        <w:t>令和２</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7D201A">
        <w:rPr>
          <w:rFonts w:hAnsi="ＭＳ 明朝"/>
          <w:color w:val="auto"/>
        </w:rPr>
        <w:t>令和４</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3C6612" w:rsidRPr="006D3CAF">
        <w:rPr>
          <w:rFonts w:hAnsi="ＭＳ 明朝"/>
          <w:color w:val="auto"/>
        </w:rPr>
        <w:t>平均の</w:t>
      </w:r>
      <w:r w:rsidR="000269DA" w:rsidRPr="006D3CAF">
        <w:rPr>
          <w:rFonts w:hAnsi="ＭＳ 明朝"/>
          <w:color w:val="auto"/>
        </w:rPr>
        <w:t>人工種苗</w:t>
      </w:r>
      <w:r w:rsidR="003C6612" w:rsidRPr="006D3CAF">
        <w:rPr>
          <w:rFonts w:hAnsi="ＭＳ 明朝"/>
          <w:color w:val="auto"/>
        </w:rPr>
        <w:t>生産尾数</w:t>
      </w:r>
      <w:r w:rsidRPr="006D3CAF">
        <w:rPr>
          <w:rFonts w:hAnsi="ＭＳ 明朝"/>
          <w:color w:val="auto"/>
        </w:rPr>
        <w:t>：　　　　　　尾</w:t>
      </w:r>
    </w:p>
    <w:p w14:paraId="69F7E9D6" w14:textId="40FAE7F3" w:rsidR="00FB0D89" w:rsidRDefault="008E5D02">
      <w:pPr>
        <w:spacing w:line="16.15pt" w:lineRule="exact"/>
        <w:rPr>
          <w:rFonts w:hAnsi="ＭＳ 明朝" w:hint="default"/>
          <w:color w:val="auto"/>
        </w:rPr>
      </w:pPr>
      <w:r w:rsidRPr="006D3CAF">
        <w:rPr>
          <w:rFonts w:hAnsi="ＭＳ 明朝"/>
          <w:color w:val="auto"/>
        </w:rPr>
        <w:t xml:space="preserve">　</w:t>
      </w:r>
      <w:r w:rsidR="007D201A">
        <w:rPr>
          <w:rFonts w:hAnsi="ＭＳ 明朝"/>
          <w:color w:val="auto"/>
        </w:rPr>
        <w:t>②</w:t>
      </w:r>
      <w:r w:rsidR="00C9641A" w:rsidRPr="006D3CAF">
        <w:rPr>
          <w:rFonts w:hAnsi="ＭＳ 明朝"/>
          <w:color w:val="auto"/>
        </w:rPr>
        <w:t>令和</w:t>
      </w:r>
      <w:r w:rsidR="00E47CC9">
        <w:rPr>
          <w:rFonts w:hAnsi="ＭＳ 明朝"/>
          <w:color w:val="auto"/>
        </w:rPr>
        <w:t>７年度の</w:t>
      </w:r>
      <w:r w:rsidR="000269DA" w:rsidRPr="006D3CAF">
        <w:rPr>
          <w:rFonts w:hAnsi="ＭＳ 明朝"/>
          <w:color w:val="auto"/>
        </w:rPr>
        <w:t>人工種苗</w:t>
      </w:r>
      <w:r w:rsidR="00FB0D89" w:rsidRPr="006D3CAF">
        <w:rPr>
          <w:rFonts w:hAnsi="ＭＳ 明朝"/>
          <w:color w:val="auto"/>
        </w:rPr>
        <w:t>生産</w:t>
      </w:r>
      <w:r w:rsidR="00166435" w:rsidRPr="006D3CAF">
        <w:rPr>
          <w:rFonts w:hAnsi="ＭＳ 明朝"/>
          <w:color w:val="auto"/>
        </w:rPr>
        <w:t>予定</w:t>
      </w:r>
      <w:r w:rsidR="00FB0D89" w:rsidRPr="006D3CAF">
        <w:rPr>
          <w:rFonts w:hAnsi="ＭＳ 明朝"/>
          <w:color w:val="auto"/>
        </w:rPr>
        <w:t>尾数</w:t>
      </w:r>
      <w:r w:rsidR="007D201A">
        <w:rPr>
          <w:rFonts w:hAnsi="ＭＳ 明朝"/>
          <w:color w:val="auto"/>
        </w:rPr>
        <w:t xml:space="preserve">　　　　　　　</w:t>
      </w:r>
      <w:r w:rsidR="001F71D3">
        <w:rPr>
          <w:rFonts w:hAnsi="ＭＳ 明朝"/>
          <w:color w:val="auto"/>
        </w:rPr>
        <w:t xml:space="preserve">　　</w:t>
      </w:r>
      <w:r w:rsidR="007D201A">
        <w:rPr>
          <w:rFonts w:hAnsi="ＭＳ 明朝"/>
          <w:color w:val="auto"/>
        </w:rPr>
        <w:t xml:space="preserve">　　　</w:t>
      </w:r>
      <w:r w:rsidR="00FB0D89" w:rsidRPr="006D3CAF">
        <w:rPr>
          <w:rFonts w:hAnsi="ＭＳ 明朝"/>
          <w:color w:val="auto"/>
        </w:rPr>
        <w:t>：　　　　　　尾</w:t>
      </w:r>
    </w:p>
    <w:p w14:paraId="3D634F17" w14:textId="3C3DB1DB" w:rsidR="00603ABD" w:rsidRPr="00687F7F" w:rsidRDefault="00603ABD" w:rsidP="00603ABD">
      <w:pPr>
        <w:overflowPunct/>
        <w:spacing w:line="0pt" w:lineRule="atLeast"/>
        <w:ind w:firstLineChars="100" w:firstLine="11.20pt"/>
        <w:textAlignment w:val="auto"/>
        <w:rPr>
          <w:rFonts w:hAnsi="ＭＳ 明朝" w:cs="Times New Roman" w:hint="default"/>
          <w:color w:val="0070C0"/>
          <w:kern w:val="2"/>
          <w:sz w:val="22"/>
          <w:szCs w:val="22"/>
        </w:rPr>
      </w:pPr>
      <w:bookmarkStart w:id="3" w:name="_Hlk125017728"/>
      <w:r w:rsidRPr="00687F7F">
        <w:rPr>
          <w:rFonts w:hAnsi="ＭＳ 明朝"/>
          <w:color w:val="0070C0"/>
          <w:sz w:val="22"/>
          <w:szCs w:val="22"/>
        </w:rPr>
        <w:t>※</w:t>
      </w:r>
      <w:r>
        <w:rPr>
          <w:rFonts w:hAnsi="ＭＳ 明朝"/>
          <w:color w:val="0070C0"/>
          <w:sz w:val="22"/>
          <w:szCs w:val="22"/>
        </w:rPr>
        <w:t xml:space="preserve"> </w:t>
      </w:r>
      <w:r w:rsidRPr="00687F7F">
        <w:rPr>
          <w:rFonts w:hAnsi="ＭＳ 明朝"/>
          <w:color w:val="0070C0"/>
          <w:sz w:val="22"/>
          <w:szCs w:val="22"/>
        </w:rPr>
        <w:t>令和７年度における</w:t>
      </w:r>
      <w:r>
        <w:rPr>
          <w:rFonts w:hAnsi="ＭＳ 明朝"/>
          <w:color w:val="0070C0"/>
          <w:sz w:val="22"/>
          <w:szCs w:val="22"/>
        </w:rPr>
        <w:t>人工種苗の生産割合</w:t>
      </w:r>
      <w:r w:rsidRPr="00687F7F">
        <w:rPr>
          <w:rFonts w:hAnsi="ＭＳ 明朝"/>
          <w:color w:val="0070C0"/>
          <w:sz w:val="22"/>
          <w:szCs w:val="22"/>
        </w:rPr>
        <w:t>＝</w:t>
      </w:r>
      <w:r>
        <w:rPr>
          <w:rFonts w:hAnsi="ＭＳ 明朝"/>
          <w:color w:val="0070C0"/>
          <w:sz w:val="22"/>
          <w:szCs w:val="22"/>
        </w:rPr>
        <w:t>（</w:t>
      </w:r>
      <w:r w:rsidRPr="00687F7F">
        <w:rPr>
          <w:rFonts w:hAnsi="ＭＳ 明朝"/>
          <w:color w:val="0070C0"/>
          <w:sz w:val="22"/>
          <w:szCs w:val="22"/>
        </w:rPr>
        <w:t>②－①）</w:t>
      </w:r>
      <w:r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r>
        <w:rPr>
          <w:rFonts w:hAnsi="ＭＳ 明朝" w:cs="Segoe UI Emoji"/>
          <w:color w:val="0070C0"/>
          <w:sz w:val="22"/>
          <w:szCs w:val="22"/>
        </w:rPr>
        <w:t>で計算してください。</w:t>
      </w:r>
    </w:p>
    <w:bookmarkEnd w:id="3"/>
    <w:p w14:paraId="2A362DC0" w14:textId="77777777" w:rsidR="00E47CC9" w:rsidRPr="00603ABD" w:rsidRDefault="00E47CC9">
      <w:pPr>
        <w:spacing w:line="16.15pt" w:lineRule="exact"/>
        <w:rPr>
          <w:rFonts w:hAnsi="ＭＳ 明朝" w:hint="default"/>
          <w:color w:val="auto"/>
        </w:rPr>
      </w:pPr>
    </w:p>
    <w:p w14:paraId="66D294F6" w14:textId="77777777" w:rsidR="00846ED2" w:rsidRPr="006D3CAF" w:rsidRDefault="00846ED2">
      <w:pPr>
        <w:spacing w:line="16.15pt" w:lineRule="exact"/>
        <w:rPr>
          <w:rFonts w:hAnsi="ＭＳ 明朝" w:hint="default"/>
          <w:color w:val="auto"/>
        </w:rPr>
      </w:pPr>
      <w:r w:rsidRPr="006D3CAF">
        <w:rPr>
          <w:rFonts w:hAnsi="ＭＳ 明朝"/>
          <w:color w:val="auto"/>
        </w:rPr>
        <w:t>（</w:t>
      </w:r>
      <w:r w:rsidR="00694900" w:rsidRPr="006D3CAF">
        <w:rPr>
          <w:rFonts w:hAnsi="ＭＳ 明朝"/>
          <w:color w:val="auto"/>
        </w:rPr>
        <w:t>２</w:t>
      </w:r>
      <w:r w:rsidRPr="006D3CAF">
        <w:rPr>
          <w:rFonts w:hAnsi="ＭＳ 明朝"/>
          <w:color w:val="auto"/>
        </w:rPr>
        <w:t>）</w:t>
      </w:r>
      <w:r w:rsidR="00694900" w:rsidRPr="006D3CAF">
        <w:rPr>
          <w:rFonts w:hAnsi="ＭＳ 明朝"/>
          <w:color w:val="auto"/>
        </w:rPr>
        <w:t>提供</w:t>
      </w:r>
      <w:r w:rsidR="008E5D02" w:rsidRPr="006D3CAF">
        <w:rPr>
          <w:rFonts w:hAnsi="ＭＳ 明朝"/>
          <w:color w:val="auto"/>
        </w:rPr>
        <w:t>予定</w:t>
      </w:r>
      <w:r w:rsidR="00694900" w:rsidRPr="006D3CAF">
        <w:rPr>
          <w:rFonts w:hAnsi="ＭＳ 明朝"/>
          <w:color w:val="auto"/>
        </w:rPr>
        <w:t xml:space="preserve">　※人工種苗増産・中間魚への活用共通</w:t>
      </w:r>
    </w:p>
    <w:tbl>
      <w:tblPr>
        <w:tblW w:w="503.50pt" w:type="dxa"/>
        <w:tblInd w:w="8.55pt" w:type="dxa"/>
        <w:tblLayout w:type="fixed"/>
        <w:tblCellMar>
          <w:start w:w="0pt" w:type="dxa"/>
          <w:end w:w="0pt" w:type="dxa"/>
        </w:tblCellMar>
        <w:tblLook w:firstRow="0" w:lastRow="0" w:firstColumn="0" w:lastColumn="0" w:noHBand="0" w:noVBand="0"/>
      </w:tblPr>
      <w:tblGrid>
        <w:gridCol w:w="1678"/>
        <w:gridCol w:w="1678"/>
        <w:gridCol w:w="1679"/>
        <w:gridCol w:w="1678"/>
        <w:gridCol w:w="1678"/>
        <w:gridCol w:w="1679"/>
      </w:tblGrid>
      <w:tr w:rsidR="007E268F" w:rsidRPr="006D3CAF" w14:paraId="7CF3F1D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7A99E33" w14:textId="77777777" w:rsidR="007E268F" w:rsidRPr="006D3CAF" w:rsidRDefault="007E268F" w:rsidP="007E268F">
            <w:pPr>
              <w:spacing w:line="16.15pt" w:lineRule="exact"/>
              <w:jc w:val="center"/>
              <w:rPr>
                <w:rFonts w:hint="default"/>
                <w:color w:val="auto"/>
              </w:rPr>
            </w:pPr>
            <w:r w:rsidRPr="006D3CAF">
              <w:rPr>
                <w:color w:val="auto"/>
              </w:rPr>
              <w:t>提供時期</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126D589" w14:textId="45206A83" w:rsidR="007E268F" w:rsidRPr="006D3CAF" w:rsidRDefault="007E268F" w:rsidP="007E268F">
            <w:pPr>
              <w:spacing w:line="16.15pt" w:lineRule="exact"/>
              <w:jc w:val="center"/>
              <w:rPr>
                <w:rFonts w:hint="default"/>
                <w:color w:val="auto"/>
              </w:rPr>
            </w:pPr>
            <w:r w:rsidRPr="006D3CAF">
              <w:rPr>
                <w:color w:val="auto"/>
              </w:rPr>
              <w:t>提供先</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9DA956D" w14:textId="77777777" w:rsidR="007E268F" w:rsidRPr="006D3CAF" w:rsidRDefault="007E268F" w:rsidP="007E268F">
            <w:pPr>
              <w:spacing w:line="16.15pt" w:lineRule="exact"/>
              <w:jc w:val="center"/>
              <w:rPr>
                <w:rFonts w:hint="default"/>
                <w:color w:val="auto"/>
              </w:rPr>
            </w:pPr>
            <w:r w:rsidRPr="006D3CAF">
              <w:rPr>
                <w:color w:val="auto"/>
              </w:rPr>
              <w:t>地域</w:t>
            </w:r>
          </w:p>
        </w:tc>
        <w:tc>
          <w:tcPr>
            <w:tcW w:w="83.90pt" w:type="dxa"/>
            <w:tcBorders>
              <w:top w:val="single" w:sz="4" w:space="0" w:color="000000"/>
              <w:start w:val="single" w:sz="4" w:space="0" w:color="000000"/>
              <w:bottom w:val="single" w:sz="4" w:space="0" w:color="000000"/>
              <w:end w:val="single" w:sz="4" w:space="0" w:color="000000"/>
            </w:tcBorders>
            <w:vAlign w:val="center"/>
          </w:tcPr>
          <w:p w14:paraId="61A35A54" w14:textId="77777777" w:rsidR="007E268F" w:rsidRPr="006D3CAF" w:rsidRDefault="007E268F" w:rsidP="007E268F">
            <w:pPr>
              <w:spacing w:line="16.15pt" w:lineRule="exact"/>
              <w:jc w:val="center"/>
              <w:rPr>
                <w:rFonts w:hint="default"/>
                <w:color w:val="auto"/>
              </w:rPr>
            </w:pPr>
            <w:r w:rsidRPr="006D3CAF">
              <w:rPr>
                <w:color w:val="auto"/>
              </w:rPr>
              <w:t>尾数</w:t>
            </w:r>
          </w:p>
        </w:tc>
        <w:tc>
          <w:tcPr>
            <w:tcW w:w="83.90pt" w:type="dxa"/>
            <w:tcBorders>
              <w:top w:val="single" w:sz="4" w:space="0" w:color="000000"/>
              <w:start w:val="single" w:sz="4" w:space="0" w:color="000000"/>
              <w:bottom w:val="single" w:sz="4" w:space="0" w:color="000000"/>
              <w:end w:val="single" w:sz="4" w:space="0" w:color="000000"/>
            </w:tcBorders>
            <w:vAlign w:val="center"/>
          </w:tcPr>
          <w:p w14:paraId="52CD24C0" w14:textId="77777777" w:rsidR="007E268F" w:rsidRPr="006D3CAF" w:rsidRDefault="007E268F" w:rsidP="007E268F">
            <w:pPr>
              <w:spacing w:line="16.15pt" w:lineRule="exact"/>
              <w:jc w:val="center"/>
              <w:rPr>
                <w:rFonts w:hint="default"/>
                <w:color w:val="auto"/>
              </w:rPr>
            </w:pPr>
            <w:r w:rsidRPr="006D3CAF">
              <w:rPr>
                <w:color w:val="auto"/>
              </w:rPr>
              <w:t>サイズ</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307CA98" w14:textId="77777777" w:rsidR="007E268F" w:rsidRPr="006D3CAF" w:rsidRDefault="007E268F" w:rsidP="007E268F">
            <w:pPr>
              <w:spacing w:line="16.15pt" w:lineRule="exact"/>
              <w:jc w:val="center"/>
              <w:rPr>
                <w:rFonts w:hint="default"/>
                <w:color w:val="auto"/>
              </w:rPr>
            </w:pPr>
            <w:r w:rsidRPr="006D3CAF">
              <w:rPr>
                <w:color w:val="auto"/>
              </w:rPr>
              <w:t>備考</w:t>
            </w:r>
          </w:p>
        </w:tc>
      </w:tr>
      <w:tr w:rsidR="007E268F" w:rsidRPr="006D3CAF" w14:paraId="1F8005A8"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59105DE" w14:textId="77777777" w:rsidR="007E268F" w:rsidRPr="006D3CAF" w:rsidRDefault="007E268F" w:rsidP="007E268F">
            <w:pPr>
              <w:jc w:val="center"/>
              <w:rPr>
                <w:rFonts w:hint="default"/>
                <w:color w:val="auto"/>
              </w:rPr>
            </w:pPr>
            <w:r w:rsidRPr="006D3CAF">
              <w:rPr>
                <w:color w:val="auto"/>
              </w:rPr>
              <w:t>令和</w:t>
            </w:r>
            <w:r w:rsidR="00AF1CC2" w:rsidRPr="006D3CAF">
              <w:rPr>
                <w:color w:val="auto"/>
              </w:rPr>
              <w:t>○</w:t>
            </w:r>
            <w:r w:rsidRPr="006D3CAF">
              <w:rPr>
                <w:color w:val="auto"/>
              </w:rPr>
              <w:t>年〇月</w:t>
            </w:r>
          </w:p>
          <w:p w14:paraId="179AE3CD" w14:textId="77777777" w:rsidR="007E268F" w:rsidRPr="006D3CAF" w:rsidRDefault="007E268F" w:rsidP="007E268F">
            <w:pPr>
              <w:jc w:val="center"/>
              <w:rPr>
                <w:rFonts w:hint="default"/>
                <w:color w:val="auto"/>
              </w:rPr>
            </w:pPr>
            <w:r w:rsidRPr="006D3CAF">
              <w:rPr>
                <w:color w:val="auto"/>
              </w:rPr>
              <w:t>～〇月</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C21F442" w14:textId="77777777" w:rsidR="007E268F" w:rsidRPr="006D3CAF" w:rsidRDefault="007E268F" w:rsidP="007E268F">
            <w:pPr>
              <w:jc w:val="center"/>
              <w:rPr>
                <w:rFonts w:hint="default"/>
                <w:color w:val="auto"/>
              </w:rPr>
            </w:pPr>
            <w:r w:rsidRPr="006D3CAF">
              <w:rPr>
                <w:color w:val="auto"/>
              </w:rPr>
              <w:t>〇〇者</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DA45814" w14:textId="77777777" w:rsidR="007E268F" w:rsidRPr="006D3CAF" w:rsidRDefault="007E268F" w:rsidP="007E268F">
            <w:pPr>
              <w:jc w:val="center"/>
              <w:rPr>
                <w:rFonts w:hint="default"/>
                <w:color w:val="auto"/>
              </w:rPr>
            </w:pPr>
            <w:r w:rsidRPr="006D3CAF">
              <w:rPr>
                <w:color w:val="auto"/>
              </w:rPr>
              <w:t>××県</w:t>
            </w:r>
          </w:p>
          <w:p w14:paraId="14D3B16A" w14:textId="77777777" w:rsidR="007E268F" w:rsidRPr="006D3CAF" w:rsidRDefault="007E268F" w:rsidP="007E268F">
            <w:pPr>
              <w:jc w:val="center"/>
              <w:rPr>
                <w:rFonts w:hint="default"/>
                <w:color w:val="auto"/>
              </w:rPr>
            </w:pPr>
            <w:r w:rsidRPr="006D3CAF">
              <w:rPr>
                <w:color w:val="auto"/>
              </w:rPr>
              <w:t>△△県</w:t>
            </w:r>
          </w:p>
        </w:tc>
        <w:tc>
          <w:tcPr>
            <w:tcW w:w="83.90pt" w:type="dxa"/>
            <w:tcBorders>
              <w:top w:val="single" w:sz="4" w:space="0" w:color="000000"/>
              <w:start w:val="single" w:sz="4" w:space="0" w:color="000000"/>
              <w:bottom w:val="single" w:sz="4" w:space="0" w:color="000000"/>
              <w:end w:val="single" w:sz="4" w:space="0" w:color="000000"/>
            </w:tcBorders>
            <w:vAlign w:val="center"/>
          </w:tcPr>
          <w:p w14:paraId="1849E130" w14:textId="77777777" w:rsidR="007E268F" w:rsidRPr="006D3CAF" w:rsidRDefault="007E268F" w:rsidP="007E268F">
            <w:pPr>
              <w:jc w:val="center"/>
              <w:rPr>
                <w:rFonts w:hint="default"/>
                <w:color w:val="auto"/>
              </w:rPr>
            </w:pPr>
            <w:r w:rsidRPr="006D3CAF">
              <w:rPr>
                <w:color w:val="auto"/>
              </w:rPr>
              <w:t>〇〇千尾</w:t>
            </w:r>
          </w:p>
        </w:tc>
        <w:tc>
          <w:tcPr>
            <w:tcW w:w="83.90pt" w:type="dxa"/>
            <w:tcBorders>
              <w:top w:val="single" w:sz="4" w:space="0" w:color="000000"/>
              <w:start w:val="single" w:sz="4" w:space="0" w:color="000000"/>
              <w:bottom w:val="single" w:sz="4" w:space="0" w:color="000000"/>
              <w:end w:val="single" w:sz="4" w:space="0" w:color="000000"/>
            </w:tcBorders>
            <w:vAlign w:val="center"/>
          </w:tcPr>
          <w:p w14:paraId="6550B252" w14:textId="77777777" w:rsidR="007E268F" w:rsidRPr="006D3CAF" w:rsidRDefault="007E268F" w:rsidP="007E268F">
            <w:pPr>
              <w:jc w:val="center"/>
              <w:rPr>
                <w:rFonts w:hint="default"/>
                <w:color w:val="auto"/>
              </w:rPr>
            </w:pPr>
            <w:r w:rsidRPr="006D3CAF">
              <w:rPr>
                <w:color w:val="auto"/>
              </w:rPr>
              <w:t>〇〇cm/〇〇g</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3D5E35B" w14:textId="77777777" w:rsidR="007E268F" w:rsidRPr="006D3CAF" w:rsidRDefault="007E268F" w:rsidP="007E268F">
            <w:pPr>
              <w:jc w:val="center"/>
              <w:rPr>
                <w:rFonts w:hint="default"/>
                <w:color w:val="auto"/>
              </w:rPr>
            </w:pPr>
            <w:r w:rsidRPr="006D3CAF">
              <w:rPr>
                <w:color w:val="auto"/>
              </w:rPr>
              <w:t>契約済</w:t>
            </w:r>
          </w:p>
        </w:tc>
      </w:tr>
      <w:tr w:rsidR="007E268F" w:rsidRPr="006D3CAF" w14:paraId="32391FEC" w14:textId="77777777" w:rsidTr="007E268F">
        <w:trPr>
          <w:trHeight w:val="330"/>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65D194"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1625E28D"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670EF2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759359E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0ED99C3"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6309E64" w14:textId="77777777" w:rsidR="007E268F" w:rsidRPr="006D3CAF" w:rsidRDefault="007E268F" w:rsidP="007E268F">
            <w:pPr>
              <w:jc w:val="center"/>
              <w:rPr>
                <w:rFonts w:hint="default"/>
                <w:color w:val="auto"/>
              </w:rPr>
            </w:pPr>
          </w:p>
        </w:tc>
      </w:tr>
      <w:tr w:rsidR="007E268F" w:rsidRPr="006D3CAF" w14:paraId="109DB9ED"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48A600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B9398DB"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85BE3FF"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84690B2"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1629B517"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914DE37" w14:textId="77777777" w:rsidR="007E268F" w:rsidRPr="006D3CAF" w:rsidRDefault="007E268F" w:rsidP="007E268F">
            <w:pPr>
              <w:jc w:val="center"/>
              <w:rPr>
                <w:rFonts w:hint="default"/>
                <w:color w:val="auto"/>
              </w:rPr>
            </w:pPr>
          </w:p>
        </w:tc>
      </w:tr>
      <w:tr w:rsidR="007E268F" w:rsidRPr="006D3CAF" w14:paraId="30456DA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F279B0"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A331E72"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623B629"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231005F5"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8C15149"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B5829B8" w14:textId="77777777" w:rsidR="007E268F" w:rsidRPr="006D3CAF" w:rsidRDefault="007E268F" w:rsidP="007E268F">
            <w:pPr>
              <w:jc w:val="center"/>
              <w:rPr>
                <w:rFonts w:hint="default"/>
                <w:color w:val="auto"/>
              </w:rPr>
            </w:pPr>
          </w:p>
        </w:tc>
      </w:tr>
      <w:tr w:rsidR="007E268F" w:rsidRPr="006D3CAF" w14:paraId="00B9D506"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8BA801"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B92B7E"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4C667CD"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A88F40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430647C5"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2FC363E" w14:textId="77777777" w:rsidR="007E268F" w:rsidRPr="006D3CAF" w:rsidRDefault="007E268F" w:rsidP="007E268F">
            <w:pPr>
              <w:jc w:val="center"/>
              <w:rPr>
                <w:rFonts w:hint="default"/>
                <w:color w:val="auto"/>
              </w:rPr>
            </w:pPr>
          </w:p>
        </w:tc>
      </w:tr>
    </w:tbl>
    <w:p w14:paraId="4CFEE905" w14:textId="18414075" w:rsidR="00E47CC9" w:rsidRDefault="00E47CC9" w:rsidP="00E47CC9">
      <w:pPr>
        <w:spacing w:line="16.15pt" w:lineRule="exact"/>
        <w:ind w:end="12.20pt"/>
        <w:rPr>
          <w:rFonts w:hAnsi="ＭＳ 明朝" w:hint="default"/>
          <w:color w:val="auto"/>
        </w:rPr>
      </w:pPr>
    </w:p>
    <w:p w14:paraId="1A528C04" w14:textId="49E45AA2" w:rsidR="00E47CC9" w:rsidRDefault="00603ABD" w:rsidP="00603ABD">
      <w:pPr>
        <w:spacing w:line="16.15pt" w:lineRule="exact"/>
        <w:ind w:end="12.20pt" w:firstLineChars="200" w:firstLine="24.40pt"/>
        <w:rPr>
          <w:rFonts w:hAnsi="ＭＳ 明朝" w:hint="default"/>
          <w:color w:val="auto"/>
        </w:rPr>
      </w:pPr>
      <w:r w:rsidRPr="00603ABD">
        <w:rPr>
          <w:rFonts w:hAnsi="ＭＳ 明朝"/>
          <w:color w:val="auto"/>
        </w:rPr>
        <w:t>人工種苗の増産により裨益する養殖経営体数</w:t>
      </w:r>
      <w:r>
        <w:rPr>
          <w:rFonts w:hAnsi="ＭＳ 明朝"/>
          <w:color w:val="auto"/>
        </w:rPr>
        <w:t>：　　経営体</w:t>
      </w:r>
    </w:p>
    <w:p w14:paraId="0EADD64F" w14:textId="05664FCB" w:rsidR="000338A8" w:rsidRPr="00603ABD" w:rsidRDefault="00603ABD" w:rsidP="00603ABD">
      <w:pPr>
        <w:spacing w:line="16.15pt" w:lineRule="exact"/>
        <w:ind w:end="12.20pt" w:firstLineChars="100" w:firstLine="11.20pt"/>
        <w:rPr>
          <w:rFonts w:hAnsi="ＭＳ 明朝" w:hint="default"/>
          <w:color w:val="0070C0"/>
          <w:sz w:val="22"/>
          <w:szCs w:val="22"/>
        </w:rPr>
      </w:pPr>
      <w:r>
        <w:rPr>
          <w:rFonts w:hAnsi="ＭＳ 明朝"/>
          <w:color w:val="0070C0"/>
          <w:sz w:val="22"/>
          <w:szCs w:val="22"/>
        </w:rPr>
        <w:t xml:space="preserve">※ </w:t>
      </w:r>
      <w:r w:rsidRPr="00603ABD">
        <w:rPr>
          <w:rFonts w:hAnsi="ＭＳ 明朝"/>
          <w:color w:val="0070C0"/>
          <w:sz w:val="22"/>
          <w:szCs w:val="22"/>
        </w:rPr>
        <w:t>上記の表に記載した提供先となる養殖経営体の合計数を記入してください</w:t>
      </w:r>
      <w:r>
        <w:rPr>
          <w:rFonts w:hAnsi="ＭＳ 明朝"/>
          <w:color w:val="0070C0"/>
          <w:sz w:val="22"/>
          <w:szCs w:val="22"/>
        </w:rPr>
        <w:t>。</w:t>
      </w:r>
    </w:p>
    <w:p w14:paraId="2227F32A" w14:textId="71A8540B" w:rsidR="000338A8" w:rsidRDefault="000338A8" w:rsidP="00E47CC9">
      <w:pPr>
        <w:spacing w:line="16.15pt" w:lineRule="exact"/>
        <w:ind w:end="12.20pt"/>
        <w:rPr>
          <w:rFonts w:hAnsi="ＭＳ 明朝" w:hint="default"/>
          <w:color w:val="auto"/>
        </w:rPr>
      </w:pPr>
    </w:p>
    <w:p w14:paraId="61AD1644" w14:textId="483C1AAD" w:rsidR="000338A8" w:rsidRDefault="000338A8" w:rsidP="00E47CC9">
      <w:pPr>
        <w:spacing w:line="16.15pt" w:lineRule="exact"/>
        <w:ind w:end="12.20pt"/>
        <w:rPr>
          <w:rFonts w:hAnsi="ＭＳ 明朝" w:hint="default"/>
          <w:color w:val="auto"/>
        </w:rPr>
      </w:pPr>
    </w:p>
    <w:p w14:paraId="44D82EDF" w14:textId="77777777" w:rsidR="000338A8" w:rsidRPr="006D3CAF" w:rsidRDefault="000338A8" w:rsidP="00E47CC9">
      <w:pPr>
        <w:spacing w:line="16.15pt" w:lineRule="exact"/>
        <w:ind w:end="12.20pt"/>
        <w:rPr>
          <w:rFonts w:hAnsi="ＭＳ 明朝" w:hint="default"/>
          <w:color w:val="auto"/>
        </w:rPr>
      </w:pPr>
    </w:p>
    <w:p w14:paraId="230CCFAC" w14:textId="0C2763B4" w:rsidR="00846ED2" w:rsidRDefault="00E47CC9">
      <w:pPr>
        <w:spacing w:line="16.15pt" w:lineRule="exact"/>
        <w:rPr>
          <w:rFonts w:hAnsi="ＭＳ 明朝" w:hint="default"/>
          <w:color w:val="auto"/>
        </w:rPr>
      </w:pPr>
      <w:r>
        <w:rPr>
          <w:rFonts w:hAnsi="ＭＳ 明朝"/>
          <w:color w:val="auto"/>
        </w:rPr>
        <w:t>４</w:t>
      </w:r>
      <w:r w:rsidR="00846ED2" w:rsidRPr="006D3CAF">
        <w:rPr>
          <w:rFonts w:hAnsi="ＭＳ 明朝"/>
          <w:color w:val="auto"/>
        </w:rPr>
        <w:t>．経費</w:t>
      </w:r>
      <w:r>
        <w:rPr>
          <w:rFonts w:hAnsi="ＭＳ 明朝"/>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5F5AC11B" w14:textId="77777777" w:rsidR="00E47CC9" w:rsidRPr="00E47CC9" w:rsidRDefault="00E47CC9" w:rsidP="00E47CC9">
      <w:pPr>
        <w:overflowPunct/>
        <w:spacing w:line="0pt" w:lineRule="atLeast"/>
        <w:ind w:startChars="200" w:start="42.70pt" w:hangingChars="150" w:hanging="18.30pt"/>
        <w:textAlignment w:val="auto"/>
        <w:rPr>
          <w:rFonts w:hAnsi="ＭＳ 明朝" w:cs="Times New Roman" w:hint="default"/>
          <w:color w:val="0070C0"/>
          <w:kern w:val="2"/>
          <w:szCs w:val="24"/>
        </w:rPr>
      </w:pPr>
      <w:bookmarkStart w:id="4" w:name="_Hlk72402578"/>
      <w:r w:rsidRPr="00E47CC9">
        <w:rPr>
          <w:rFonts w:hAnsi="ＭＳ 明朝" w:cs="Times New Roman"/>
          <w:color w:val="0070C0"/>
          <w:kern w:val="2"/>
          <w:szCs w:val="24"/>
        </w:rPr>
        <w:t>※ 複数の企業や団体で事業を実施する場合は、構成機関ごとに作成してください。</w:t>
      </w:r>
    </w:p>
    <w:p w14:paraId="37AF08F1" w14:textId="4E0BBFE6"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bookmarkStart w:id="5" w:name="_Hlk72394098"/>
      <w:bookmarkEnd w:id="4"/>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E47CC9" w:rsidRPr="00E47CC9" w14:paraId="24B544D4" w14:textId="77777777" w:rsidTr="00E47CC9">
        <w:trPr>
          <w:trHeight w:val="448"/>
        </w:trPr>
        <w:tc>
          <w:tcPr>
            <w:tcW w:w="82.30pt" w:type="dxa"/>
            <w:vMerge w:val="restart"/>
            <w:vAlign w:val="center"/>
          </w:tcPr>
          <w:p w14:paraId="50F6E11D"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bookmarkStart w:id="6" w:name="_Hlk72393998"/>
            <w:bookmarkEnd w:id="5"/>
            <w:r w:rsidRPr="00E47CC9">
              <w:rPr>
                <w:rFonts w:hAnsi="ＭＳ 明朝" w:cs="Times New Roman"/>
                <w:color w:val="auto"/>
                <w:kern w:val="2"/>
                <w:szCs w:val="24"/>
              </w:rPr>
              <w:t>細　　目</w:t>
            </w:r>
          </w:p>
        </w:tc>
        <w:tc>
          <w:tcPr>
            <w:tcW w:w="85.05pt" w:type="dxa"/>
            <w:vMerge w:val="restart"/>
            <w:vAlign w:val="center"/>
          </w:tcPr>
          <w:p w14:paraId="2A26EE07" w14:textId="77777777" w:rsidR="00E47CC9" w:rsidRPr="00E47CC9" w:rsidDel="00D73493"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E47CC9" w:rsidRPr="00E47CC9" w:rsidDel="00D73493"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Align w:val="center"/>
          </w:tcPr>
          <w:p w14:paraId="64CCED37" w14:textId="77777777" w:rsidR="00E47CC9" w:rsidRPr="00E47CC9"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E47CC9" w:rsidRPr="00E47CC9" w14:paraId="7B343FE1" w14:textId="77777777" w:rsidTr="00E47CC9">
        <w:trPr>
          <w:trHeight w:val="425"/>
        </w:trPr>
        <w:tc>
          <w:tcPr>
            <w:tcW w:w="82.30pt" w:type="dxa"/>
            <w:vMerge/>
            <w:vAlign w:val="center"/>
          </w:tcPr>
          <w:p w14:paraId="591E376E"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tcPr>
          <w:p w14:paraId="6C5B074F" w14:textId="77777777" w:rsidR="00E47CC9" w:rsidRPr="00E47CC9" w:rsidRDefault="00E47CC9" w:rsidP="00E47CC9">
            <w:pPr>
              <w:overflowPunct/>
              <w:spacing w:line="0pt" w:lineRule="atLeast"/>
              <w:textAlignment w:val="auto"/>
              <w:rPr>
                <w:rFonts w:ascii="Century" w:hAnsi="Century" w:cs="Times New Roman" w:hint="default"/>
                <w:color w:val="0070C0"/>
                <w:kern w:val="2"/>
                <w:sz w:val="21"/>
                <w:szCs w:val="21"/>
              </w:rPr>
            </w:pPr>
          </w:p>
        </w:tc>
      </w:tr>
      <w:tr w:rsidR="00E47CC9" w:rsidRPr="00E47CC9" w14:paraId="3CB99BF5" w14:textId="77777777" w:rsidTr="00E47CC9">
        <w:trPr>
          <w:trHeight w:val="425"/>
        </w:trPr>
        <w:tc>
          <w:tcPr>
            <w:tcW w:w="82.30pt" w:type="dxa"/>
            <w:vAlign w:val="center"/>
          </w:tcPr>
          <w:p w14:paraId="1E83A762" w14:textId="5D60D96B" w:rsidR="00E47CC9" w:rsidRPr="00E47CC9" w:rsidRDefault="00E47CC9" w:rsidP="00E47CC9">
            <w:pPr>
              <w:pStyle w:val="af4"/>
              <w:numPr>
                <w:ilvl w:val="0"/>
                <w:numId w:val="2"/>
              </w:numPr>
              <w:spacing w:line="0pt" w:lineRule="atLeast"/>
              <w:ind w:startChars="0"/>
              <w:rPr>
                <w:rFonts w:hAnsi="ＭＳ 明朝" w:cs="MS-Mincho"/>
              </w:rPr>
            </w:pPr>
            <w:r w:rsidRPr="00E47CC9">
              <w:rPr>
                <w:rFonts w:hAnsi="ＭＳ 明朝" w:hint="eastAsia"/>
              </w:rPr>
              <w:t>人件費</w:t>
            </w:r>
            <w:r w:rsidRPr="00E47CC9">
              <w:rPr>
                <w:rFonts w:hAnsi="ＭＳ 明朝"/>
              </w:rPr>
              <w:t xml:space="preserve"> </w:t>
            </w:r>
          </w:p>
        </w:tc>
        <w:tc>
          <w:tcPr>
            <w:tcW w:w="85.05pt" w:type="dxa"/>
            <w:vAlign w:val="center"/>
          </w:tcPr>
          <w:p w14:paraId="3BB90BD4"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507AAD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230F5DB"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63FD3703" w14:textId="4C7D838C" w:rsidR="00E47CC9" w:rsidRDefault="00E47CC9" w:rsidP="00E47CC9">
            <w:pPr>
              <w:overflowPunct/>
              <w:spacing w:line="0pt" w:lineRule="atLeast"/>
              <w:textAlignment w:val="auto"/>
              <w:rPr>
                <w:rFonts w:ascii="Century" w:hAnsi="Century" w:cs="Times New Roman" w:hint="default"/>
                <w:color w:val="0070C0"/>
                <w:kern w:val="2"/>
                <w:sz w:val="21"/>
                <w:szCs w:val="21"/>
              </w:rPr>
            </w:pPr>
            <w:r>
              <w:rPr>
                <w:rFonts w:ascii="Century" w:hAnsi="Century" w:cs="Times New Roman"/>
                <w:color w:val="0070C0"/>
                <w:kern w:val="2"/>
                <w:sz w:val="21"/>
                <w:szCs w:val="21"/>
              </w:rPr>
              <w:t>※かかり増し経費に限る。</w:t>
            </w:r>
          </w:p>
          <w:p w14:paraId="3B54BBE9" w14:textId="5B1C33D4" w:rsidR="00E47CC9" w:rsidRP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ascii="Century" w:hAnsi="Century" w:cs="Times New Roman"/>
                <w:color w:val="0070C0"/>
                <w:kern w:val="2"/>
                <w:sz w:val="21"/>
                <w:szCs w:val="21"/>
              </w:rPr>
              <w:t>※各担当者の単価×人時間により算出して下さい。</w:t>
            </w:r>
          </w:p>
        </w:tc>
      </w:tr>
      <w:tr w:rsidR="00E47CC9" w:rsidRPr="00E47CC9" w14:paraId="13C29EDC" w14:textId="77777777" w:rsidTr="00E47CC9">
        <w:trPr>
          <w:trHeight w:val="425"/>
        </w:trPr>
        <w:tc>
          <w:tcPr>
            <w:tcW w:w="82.30pt" w:type="dxa"/>
            <w:vAlign w:val="center"/>
          </w:tcPr>
          <w:p w14:paraId="37A0D654"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304B239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DA03D5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75E9112"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1F01E2E" w14:textId="77777777" w:rsidR="00E47CC9" w:rsidRPr="00E47CC9" w:rsidRDefault="00E47CC9" w:rsidP="00E47CC9">
            <w:pPr>
              <w:overflowPunct/>
              <w:spacing w:line="0pt" w:lineRule="atLeast"/>
              <w:textAlignment w:val="auto"/>
              <w:rPr>
                <w:rFonts w:hAnsi="ＭＳ 明朝" w:cs="Times New Roman" w:hint="default"/>
                <w:color w:val="0070C0"/>
                <w:kern w:val="2"/>
                <w:sz w:val="21"/>
                <w:szCs w:val="21"/>
              </w:rPr>
            </w:pPr>
          </w:p>
        </w:tc>
      </w:tr>
      <w:tr w:rsidR="00F90BD6" w:rsidRPr="00E47CC9" w14:paraId="601C6D3C" w14:textId="77777777" w:rsidTr="00E47CC9">
        <w:trPr>
          <w:trHeight w:val="425"/>
        </w:trPr>
        <w:tc>
          <w:tcPr>
            <w:tcW w:w="82.30pt" w:type="dxa"/>
            <w:vAlign w:val="center"/>
          </w:tcPr>
          <w:p w14:paraId="1C87D9D2" w14:textId="5D3F9604" w:rsidR="00F90BD6" w:rsidRPr="00E47CC9" w:rsidRDefault="00F90BD6"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費</w:t>
            </w:r>
          </w:p>
        </w:tc>
        <w:tc>
          <w:tcPr>
            <w:tcW w:w="85.05pt" w:type="dxa"/>
            <w:vAlign w:val="center"/>
          </w:tcPr>
          <w:p w14:paraId="22BC0078"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28CD1E9E" w14:textId="77492916" w:rsidR="00F90BD6" w:rsidRPr="00E47CC9" w:rsidRDefault="00F90BD6"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6「機械・備品購入計画」に詳細を記入して下さい。</w:t>
            </w:r>
          </w:p>
        </w:tc>
      </w:tr>
      <w:tr w:rsidR="00F90BD6" w:rsidRPr="00E47CC9" w14:paraId="5F712027" w14:textId="77777777" w:rsidTr="00E47CC9">
        <w:trPr>
          <w:trHeight w:val="425"/>
        </w:trPr>
        <w:tc>
          <w:tcPr>
            <w:tcW w:w="82.30pt" w:type="dxa"/>
            <w:vAlign w:val="center"/>
          </w:tcPr>
          <w:p w14:paraId="761606F4" w14:textId="74E1188D" w:rsidR="00F90BD6" w:rsidRPr="00E47CC9" w:rsidRDefault="00F90BD6" w:rsidP="00F90BD6">
            <w:pPr>
              <w:overflowPunct/>
              <w:spacing w:line="0pt" w:lineRule="atLeast"/>
              <w:jc w:val="start"/>
              <w:textAlignment w:val="auto"/>
              <w:rPr>
                <w:rFonts w:hAnsi="ＭＳ 明朝" w:cs="Times New Roman" w:hint="default"/>
                <w:color w:val="auto"/>
                <w:kern w:val="2"/>
                <w:szCs w:val="24"/>
              </w:rPr>
            </w:pPr>
            <w:r>
              <w:rPr>
                <w:rFonts w:hAnsi="ＭＳ 明朝" w:cs="Times New Roman"/>
                <w:color w:val="auto"/>
                <w:kern w:val="2"/>
                <w:szCs w:val="24"/>
              </w:rPr>
              <w:t>④ 備品費</w:t>
            </w:r>
          </w:p>
        </w:tc>
        <w:tc>
          <w:tcPr>
            <w:tcW w:w="85.05pt" w:type="dxa"/>
          </w:tcPr>
          <w:p w14:paraId="4615B9BF"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4A83BF02"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B439BC6"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BBBD1EC" w14:textId="77777777" w:rsidR="00F90BD6" w:rsidRPr="00E47CC9" w:rsidRDefault="00F90BD6" w:rsidP="00E47CC9">
            <w:pPr>
              <w:overflowPunct/>
              <w:spacing w:line="0pt" w:lineRule="atLeast"/>
              <w:textAlignment w:val="auto"/>
              <w:rPr>
                <w:rFonts w:hAnsi="ＭＳ 明朝" w:cs="Times New Roman" w:hint="default"/>
                <w:color w:val="0070C0"/>
                <w:kern w:val="2"/>
                <w:sz w:val="21"/>
                <w:szCs w:val="21"/>
              </w:rPr>
            </w:pP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496B12DB"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048B941C" w:rsidR="00AA27CB" w:rsidRPr="00E47CC9" w:rsidRDefault="00AA27CB" w:rsidP="00E47CC9">
            <w:pPr>
              <w:overflowPunct/>
              <w:spacing w:line="0pt" w:lineRule="atLeast"/>
              <w:textAlignment w:val="auto"/>
              <w:rPr>
                <w:rFonts w:hAnsi="ＭＳ 明朝" w:cs="Times New Roman" w:hint="default"/>
                <w:color w:val="0070C0"/>
                <w:kern w:val="2"/>
                <w:sz w:val="21"/>
                <w:szCs w:val="21"/>
              </w:rPr>
            </w:pPr>
            <w:r w:rsidRPr="00AA27CB">
              <w:rPr>
                <w:rFonts w:hAnsi="ＭＳ 明朝"/>
                <w:color w:val="0070C0"/>
                <w:sz w:val="21"/>
                <w:szCs w:val="18"/>
              </w:rPr>
              <w:t>・補助金額</w:t>
            </w:r>
            <w:r w:rsidR="002077C0">
              <w:rPr>
                <w:rFonts w:hAnsi="ＭＳ 明朝"/>
                <w:color w:val="0070C0"/>
                <w:sz w:val="21"/>
                <w:szCs w:val="18"/>
              </w:rPr>
              <w:t>3</w:t>
            </w:r>
            <w:r w:rsidRPr="00AA27CB">
              <w:rPr>
                <w:rFonts w:hAnsi="ＭＳ 明朝"/>
                <w:color w:val="0070C0"/>
                <w:sz w:val="21"/>
                <w:szCs w:val="18"/>
              </w:rPr>
              <w:t>,</w:t>
            </w:r>
            <w:r w:rsidR="002077C0">
              <w:rPr>
                <w:rFonts w:hAnsi="ＭＳ 明朝" w:hint="default"/>
                <w:color w:val="0070C0"/>
                <w:sz w:val="21"/>
                <w:szCs w:val="18"/>
              </w:rPr>
              <w:t>6</w:t>
            </w:r>
            <w:r w:rsidRPr="00AA27CB">
              <w:rPr>
                <w:rFonts w:hAnsi="ＭＳ 明朝"/>
                <w:color w:val="0070C0"/>
                <w:sz w:val="21"/>
                <w:szCs w:val="18"/>
              </w:rPr>
              <w:t>00万円以内</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7" w:name="_Hlk72392462"/>
      <w:bookmarkEnd w:id="6"/>
      <w:r w:rsidRPr="00E47CC9">
        <w:rPr>
          <w:rFonts w:hAnsi="ＭＳ 明朝" w:cs="Times New Roman"/>
          <w:bCs/>
          <w:color w:val="0070C0"/>
          <w:kern w:val="2"/>
          <w:szCs w:val="24"/>
        </w:rPr>
        <w:t>※ 自己資金にのみ計上する経費がある場合は、欄を追加してください。</w:t>
      </w:r>
      <w:bookmarkEnd w:id="7"/>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6DEABEF2" w14:textId="77777777" w:rsidR="00E47CC9" w:rsidRPr="00E47CC9" w:rsidRDefault="00E47CC9" w:rsidP="00E47CC9">
      <w:pPr>
        <w:overflowPunct/>
        <w:spacing w:line="0pt" w:lineRule="atLeast"/>
        <w:textAlignment w:val="auto"/>
        <w:rPr>
          <w:rFonts w:hAnsi="ＭＳ 明朝" w:cs="Times New Roman" w:hint="default"/>
          <w:bCs/>
          <w:color w:val="0070C0"/>
          <w:kern w:val="2"/>
          <w:szCs w:val="24"/>
        </w:rPr>
      </w:pPr>
      <w:r w:rsidRPr="00E47CC9">
        <w:rPr>
          <w:rFonts w:hAnsi="ＭＳ 明朝" w:cs="Times New Roman"/>
          <w:bCs/>
          <w:color w:val="0070C0"/>
          <w:kern w:val="2"/>
          <w:szCs w:val="24"/>
        </w:rPr>
        <w:t>以下、機関ごとに追加</w:t>
      </w:r>
    </w:p>
    <w:p w14:paraId="61AC3DFA" w14:textId="77777777"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2.5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55"/>
        <w:gridCol w:w="1701"/>
        <w:gridCol w:w="1701"/>
        <w:gridCol w:w="1701"/>
        <w:gridCol w:w="2693"/>
      </w:tblGrid>
      <w:tr w:rsidR="00E47CC9" w:rsidRPr="00E47CC9" w14:paraId="04991B4F" w14:textId="77777777" w:rsidTr="00E17056">
        <w:trPr>
          <w:trHeight w:val="425"/>
        </w:trPr>
        <w:tc>
          <w:tcPr>
            <w:tcW w:w="82.75pt" w:type="dxa"/>
            <w:vMerge w:val="restart"/>
            <w:vAlign w:val="center"/>
          </w:tcPr>
          <w:p w14:paraId="27D28799"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細　目</w:t>
            </w:r>
          </w:p>
        </w:tc>
        <w:tc>
          <w:tcPr>
            <w:tcW w:w="85.05pt" w:type="dxa"/>
            <w:vMerge w:val="restart"/>
            <w:vAlign w:val="center"/>
          </w:tcPr>
          <w:p w14:paraId="52A8C203"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2F27C73B"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34.65pt" w:type="dxa"/>
            <w:vMerge w:val="restart"/>
            <w:vAlign w:val="center"/>
          </w:tcPr>
          <w:p w14:paraId="2412E99E"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E47CC9" w:rsidRPr="00E47CC9" w14:paraId="6A2E9C10" w14:textId="77777777" w:rsidTr="00E17056">
        <w:trPr>
          <w:trHeight w:val="425"/>
        </w:trPr>
        <w:tc>
          <w:tcPr>
            <w:tcW w:w="82.75pt" w:type="dxa"/>
            <w:vMerge/>
            <w:vAlign w:val="center"/>
          </w:tcPr>
          <w:p w14:paraId="00B94F10"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c>
          <w:tcPr>
            <w:tcW w:w="85.05pt" w:type="dxa"/>
            <w:vMerge/>
            <w:vAlign w:val="center"/>
          </w:tcPr>
          <w:p w14:paraId="601AD67A"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00A2F2F9"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 w:val="21"/>
                <w:szCs w:val="21"/>
              </w:rPr>
              <w:t>補助金額</w:t>
            </w:r>
          </w:p>
        </w:tc>
        <w:tc>
          <w:tcPr>
            <w:tcW w:w="85.05pt" w:type="dxa"/>
            <w:vAlign w:val="center"/>
          </w:tcPr>
          <w:p w14:paraId="064FE193"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34.65pt" w:type="dxa"/>
            <w:vMerge/>
          </w:tcPr>
          <w:p w14:paraId="418D70D6"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1827D3B4" w14:textId="77777777" w:rsidTr="00E17056">
        <w:trPr>
          <w:trHeight w:val="425"/>
        </w:trPr>
        <w:tc>
          <w:tcPr>
            <w:tcW w:w="82.75pt" w:type="dxa"/>
            <w:vAlign w:val="center"/>
          </w:tcPr>
          <w:p w14:paraId="1925F5FF" w14:textId="77777777" w:rsidR="00E47CC9" w:rsidRPr="00E47CC9" w:rsidRDefault="00E47CC9" w:rsidP="00E47CC9">
            <w:pPr>
              <w:overflowPunct/>
              <w:spacing w:line="0pt" w:lineRule="atLeast"/>
              <w:textAlignment w:val="auto"/>
              <w:rPr>
                <w:rFonts w:hAnsi="ＭＳ 明朝" w:cs="MS-Mincho" w:hint="default"/>
                <w:color w:val="auto"/>
                <w:szCs w:val="24"/>
              </w:rPr>
            </w:pPr>
            <w:r w:rsidRPr="00E47CC9">
              <w:rPr>
                <w:rFonts w:hAnsi="ＭＳ 明朝" w:cs="Times New Roman"/>
                <w:color w:val="auto"/>
                <w:kern w:val="2"/>
                <w:szCs w:val="24"/>
              </w:rPr>
              <w:t xml:space="preserve">① 人件費 </w:t>
            </w:r>
          </w:p>
        </w:tc>
        <w:tc>
          <w:tcPr>
            <w:tcW w:w="85.05pt" w:type="dxa"/>
            <w:vAlign w:val="center"/>
          </w:tcPr>
          <w:p w14:paraId="605AE57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A22F2E9"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9CD89D8"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6D2DFBF5"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07472D46" w14:textId="77777777" w:rsidTr="00E17056">
        <w:trPr>
          <w:trHeight w:val="425"/>
        </w:trPr>
        <w:tc>
          <w:tcPr>
            <w:tcW w:w="82.75pt" w:type="dxa"/>
            <w:vAlign w:val="center"/>
          </w:tcPr>
          <w:p w14:paraId="4AF150DE"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26B8427F"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05DBC0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A76C6D3"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19B6722F"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29BD7552" w14:textId="77777777" w:rsidTr="00E17056">
        <w:trPr>
          <w:trHeight w:val="425"/>
        </w:trPr>
        <w:tc>
          <w:tcPr>
            <w:tcW w:w="82.75pt" w:type="dxa"/>
            <w:vAlign w:val="center"/>
          </w:tcPr>
          <w:p w14:paraId="3CA59221" w14:textId="54AEBE89" w:rsidR="00E47CC9" w:rsidRPr="00E47CC9" w:rsidRDefault="00E47CC9"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費</w:t>
            </w:r>
          </w:p>
        </w:tc>
        <w:tc>
          <w:tcPr>
            <w:tcW w:w="85.05pt" w:type="dxa"/>
            <w:vAlign w:val="center"/>
          </w:tcPr>
          <w:p w14:paraId="36E3CA5D"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BD72B79"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68ABAB0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1CCE19B8"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F90BD6" w:rsidRPr="00E47CC9" w14:paraId="012339E8" w14:textId="77777777" w:rsidTr="00E17056">
        <w:trPr>
          <w:trHeight w:val="425"/>
        </w:trPr>
        <w:tc>
          <w:tcPr>
            <w:tcW w:w="82.75pt" w:type="dxa"/>
            <w:vAlign w:val="center"/>
          </w:tcPr>
          <w:p w14:paraId="47BF7050" w14:textId="226A389E" w:rsidR="00F90BD6" w:rsidRPr="00E47CC9" w:rsidRDefault="00F90BD6" w:rsidP="00F90BD6">
            <w:pPr>
              <w:overflowPunct/>
              <w:spacing w:line="0pt" w:lineRule="atLeast"/>
              <w:jc w:val="start"/>
              <w:textAlignment w:val="auto"/>
              <w:rPr>
                <w:rFonts w:hAnsi="ＭＳ 明朝" w:cs="Times New Roman" w:hint="default"/>
                <w:color w:val="auto"/>
                <w:kern w:val="2"/>
                <w:szCs w:val="24"/>
              </w:rPr>
            </w:pPr>
            <w:r>
              <w:rPr>
                <w:rFonts w:hAnsi="ＭＳ 明朝" w:cs="Times New Roman"/>
                <w:color w:val="auto"/>
                <w:kern w:val="2"/>
                <w:szCs w:val="24"/>
              </w:rPr>
              <w:t>④ 備品費</w:t>
            </w:r>
          </w:p>
        </w:tc>
        <w:tc>
          <w:tcPr>
            <w:tcW w:w="85.05pt" w:type="dxa"/>
            <w:vAlign w:val="center"/>
          </w:tcPr>
          <w:p w14:paraId="16448BB3"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EB01550"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42E7C40"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26616317" w14:textId="77777777" w:rsidR="00F90BD6" w:rsidRPr="00E47CC9" w:rsidRDefault="00F90BD6" w:rsidP="00E47CC9">
            <w:pPr>
              <w:overflowPunct/>
              <w:spacing w:line="0pt" w:lineRule="atLeast"/>
              <w:textAlignment w:val="auto"/>
              <w:rPr>
                <w:rFonts w:hAnsi="ＭＳ 明朝" w:cs="Times New Roman" w:hint="default"/>
                <w:color w:val="auto"/>
                <w:kern w:val="2"/>
                <w:szCs w:val="24"/>
              </w:rPr>
            </w:pPr>
          </w:p>
        </w:tc>
      </w:tr>
      <w:tr w:rsidR="00E47CC9" w:rsidRPr="00E47CC9" w14:paraId="2CFCFEC2" w14:textId="77777777" w:rsidTr="00E17056">
        <w:trPr>
          <w:trHeight w:val="425"/>
        </w:trPr>
        <w:tc>
          <w:tcPr>
            <w:tcW w:w="82.75pt" w:type="dxa"/>
            <w:vAlign w:val="center"/>
          </w:tcPr>
          <w:p w14:paraId="492C4DA0"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vAlign w:val="center"/>
          </w:tcPr>
          <w:p w14:paraId="43AACC98"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0A77A90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B9D3CA7"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4A2C9FD8"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bl>
    <w:p w14:paraId="612076DE" w14:textId="357D0E06" w:rsidR="00E47CC9" w:rsidRPr="00E47CC9" w:rsidRDefault="00E47CC9">
      <w:pPr>
        <w:spacing w:line="16.15pt" w:lineRule="exact"/>
        <w:rPr>
          <w:rFonts w:hAnsi="ＭＳ 明朝" w:hint="default"/>
          <w:color w:val="auto"/>
        </w:rPr>
      </w:pPr>
    </w:p>
    <w:p w14:paraId="1DCD3813" w14:textId="77777777" w:rsidR="00E47CC9" w:rsidRPr="00E47CC9" w:rsidRDefault="00E47CC9" w:rsidP="00E47CC9">
      <w:pPr>
        <w:overflowPunct/>
        <w:textAlignment w:val="auto"/>
        <w:rPr>
          <w:rFonts w:hAnsi="ＭＳ 明朝" w:cs="Times New Roman" w:hint="default"/>
          <w:b/>
          <w:bCs/>
          <w:color w:val="auto"/>
          <w:kern w:val="2"/>
          <w:sz w:val="21"/>
          <w:szCs w:val="21"/>
        </w:rPr>
      </w:pPr>
    </w:p>
    <w:p w14:paraId="64ECF0E4"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bookmarkStart w:id="8" w:name="_Hlk104204476"/>
      <w:r w:rsidRPr="000338A8">
        <w:rPr>
          <w:rFonts w:hAnsi="ＭＳ 明朝" w:cs="Times New Roman"/>
          <w:color w:val="auto"/>
          <w:kern w:val="2"/>
          <w:szCs w:val="24"/>
        </w:rPr>
        <w:t>（２）共同実施機関（JV）の経費配分案</w:t>
      </w:r>
    </w:p>
    <w:bookmarkEnd w:id="8"/>
    <w:p w14:paraId="70E2394F" w14:textId="77777777" w:rsidR="00E47CC9" w:rsidRPr="00E47CC9" w:rsidRDefault="00E47CC9" w:rsidP="00E47CC9">
      <w:pPr>
        <w:overflowPunct/>
        <w:spacing w:line="0pt" w:lineRule="atLeast"/>
        <w:ind w:end="24.20pt" w:firstLineChars="600" w:firstLine="73.20pt"/>
        <w:jc w:val="center"/>
        <w:textAlignment w:val="auto"/>
        <w:rPr>
          <w:rFonts w:hAnsi="ＭＳ 明朝" w:cs="Times New Roman" w:hint="default"/>
          <w:color w:val="auto"/>
          <w:kern w:val="2"/>
          <w:szCs w:val="24"/>
        </w:rPr>
      </w:pPr>
      <w:r w:rsidRPr="00E47CC9">
        <w:rPr>
          <w:rFonts w:hAnsi="ＭＳ 明朝" w:cs="Times New Roman"/>
          <w:color w:val="auto"/>
          <w:kern w:val="2"/>
          <w:szCs w:val="24"/>
        </w:rPr>
        <w:t xml:space="preserve">                                                   （単位：円）</w:t>
      </w:r>
    </w:p>
    <w:tbl>
      <w:tblPr>
        <w:tblW w:w="469.35pt" w:type="dxa"/>
        <w:tblInd w:w="10.9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328"/>
        <w:gridCol w:w="1701"/>
        <w:gridCol w:w="1757"/>
        <w:gridCol w:w="1701"/>
        <w:gridCol w:w="1900"/>
      </w:tblGrid>
      <w:tr w:rsidR="000338A8" w:rsidRPr="00E47CC9" w14:paraId="3D727F97" w14:textId="77777777" w:rsidTr="000338A8">
        <w:trPr>
          <w:trHeight w:val="425"/>
        </w:trPr>
        <w:tc>
          <w:tcPr>
            <w:tcW w:w="116.40pt" w:type="dxa"/>
            <w:vMerge w:val="restart"/>
            <w:shd w:val="clear" w:color="auto" w:fill="auto"/>
            <w:vAlign w:val="center"/>
          </w:tcPr>
          <w:p w14:paraId="31BD8DC7"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構成機関名</w:t>
            </w:r>
          </w:p>
        </w:tc>
        <w:tc>
          <w:tcPr>
            <w:tcW w:w="85.05pt" w:type="dxa"/>
            <w:vMerge w:val="restart"/>
            <w:shd w:val="clear" w:color="auto" w:fill="auto"/>
            <w:vAlign w:val="center"/>
          </w:tcPr>
          <w:p w14:paraId="4FF4CB5B"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事業費</w:t>
            </w:r>
          </w:p>
        </w:tc>
        <w:tc>
          <w:tcPr>
            <w:tcW w:w="172.90pt" w:type="dxa"/>
            <w:gridSpan w:val="2"/>
            <w:shd w:val="clear" w:color="auto" w:fill="auto"/>
            <w:vAlign w:val="center"/>
          </w:tcPr>
          <w:p w14:paraId="7D2A4782"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負担区分</w:t>
            </w:r>
          </w:p>
        </w:tc>
        <w:tc>
          <w:tcPr>
            <w:tcW w:w="95pt" w:type="dxa"/>
            <w:shd w:val="clear" w:color="auto" w:fill="auto"/>
            <w:vAlign w:val="center"/>
          </w:tcPr>
          <w:p w14:paraId="5A06442E"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備　考</w:t>
            </w:r>
          </w:p>
        </w:tc>
      </w:tr>
      <w:tr w:rsidR="000338A8" w:rsidRPr="00E47CC9" w14:paraId="33BAB318" w14:textId="77777777" w:rsidTr="000338A8">
        <w:trPr>
          <w:trHeight w:val="425"/>
        </w:trPr>
        <w:tc>
          <w:tcPr>
            <w:tcW w:w="116.40pt" w:type="dxa"/>
            <w:vMerge/>
            <w:shd w:val="clear" w:color="auto" w:fill="auto"/>
            <w:vAlign w:val="center"/>
          </w:tcPr>
          <w:p w14:paraId="6C958664"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c>
          <w:tcPr>
            <w:tcW w:w="85.05pt" w:type="dxa"/>
            <w:vMerge/>
            <w:shd w:val="clear" w:color="auto" w:fill="auto"/>
          </w:tcPr>
          <w:p w14:paraId="3F518F8E"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c>
          <w:tcPr>
            <w:tcW w:w="87.85pt" w:type="dxa"/>
            <w:shd w:val="clear" w:color="auto" w:fill="auto"/>
            <w:vAlign w:val="center"/>
          </w:tcPr>
          <w:p w14:paraId="36FD23B6"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ascii="Century" w:hAnsi="Century" w:cs="Times New Roman"/>
                <w:color w:val="auto"/>
                <w:kern w:val="2"/>
                <w:szCs w:val="24"/>
              </w:rPr>
              <w:t>補助金額</w:t>
            </w:r>
          </w:p>
        </w:tc>
        <w:tc>
          <w:tcPr>
            <w:tcW w:w="85.05pt" w:type="dxa"/>
            <w:shd w:val="clear" w:color="auto" w:fill="auto"/>
            <w:vAlign w:val="center"/>
          </w:tcPr>
          <w:p w14:paraId="284FD0E4"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ascii="Century" w:hAnsi="Century" w:cs="Times New Roman"/>
                <w:color w:val="auto"/>
                <w:kern w:val="2"/>
                <w:szCs w:val="24"/>
              </w:rPr>
              <w:t>自己資金</w:t>
            </w:r>
          </w:p>
        </w:tc>
        <w:tc>
          <w:tcPr>
            <w:tcW w:w="95pt" w:type="dxa"/>
            <w:shd w:val="clear" w:color="auto" w:fill="auto"/>
            <w:vAlign w:val="center"/>
          </w:tcPr>
          <w:p w14:paraId="190D7127"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r>
      <w:tr w:rsidR="000338A8" w:rsidRPr="00E47CC9" w14:paraId="5667F6F5" w14:textId="77777777" w:rsidTr="000338A8">
        <w:trPr>
          <w:trHeight w:val="425"/>
        </w:trPr>
        <w:tc>
          <w:tcPr>
            <w:tcW w:w="116.40pt" w:type="dxa"/>
            <w:shd w:val="clear" w:color="auto" w:fill="auto"/>
            <w:vAlign w:val="center"/>
          </w:tcPr>
          <w:p w14:paraId="1C7575F7"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shd w:val="clear" w:color="auto" w:fill="auto"/>
            <w:vAlign w:val="center"/>
          </w:tcPr>
          <w:p w14:paraId="613B3AD4"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shd w:val="clear" w:color="auto" w:fill="auto"/>
            <w:vAlign w:val="center"/>
          </w:tcPr>
          <w:p w14:paraId="384CB66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shd w:val="clear" w:color="auto" w:fill="auto"/>
            <w:vAlign w:val="center"/>
          </w:tcPr>
          <w:p w14:paraId="71FE49A8"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shd w:val="clear" w:color="auto" w:fill="auto"/>
            <w:vAlign w:val="center"/>
          </w:tcPr>
          <w:p w14:paraId="435CB3BB"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7F6F2CE8" w14:textId="77777777" w:rsidTr="000338A8">
        <w:trPr>
          <w:trHeight w:val="425"/>
        </w:trPr>
        <w:tc>
          <w:tcPr>
            <w:tcW w:w="116.40pt" w:type="dxa"/>
            <w:shd w:val="clear" w:color="auto" w:fill="auto"/>
            <w:vAlign w:val="center"/>
          </w:tcPr>
          <w:p w14:paraId="6D79EFAA"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shd w:val="clear" w:color="auto" w:fill="auto"/>
            <w:vAlign w:val="center"/>
          </w:tcPr>
          <w:p w14:paraId="79EC44B7"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shd w:val="clear" w:color="auto" w:fill="auto"/>
            <w:vAlign w:val="center"/>
          </w:tcPr>
          <w:p w14:paraId="7815195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shd w:val="clear" w:color="auto" w:fill="auto"/>
            <w:vAlign w:val="center"/>
          </w:tcPr>
          <w:p w14:paraId="5C79F7FE"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shd w:val="clear" w:color="auto" w:fill="auto"/>
            <w:vAlign w:val="center"/>
          </w:tcPr>
          <w:p w14:paraId="4E2BBFF0"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6D85559F" w14:textId="77777777" w:rsidTr="000338A8">
        <w:trPr>
          <w:trHeight w:val="425"/>
        </w:trPr>
        <w:tc>
          <w:tcPr>
            <w:tcW w:w="116.40pt" w:type="dxa"/>
            <w:tcBorders>
              <w:bottom w:val="single" w:sz="4" w:space="0" w:color="auto"/>
            </w:tcBorders>
            <w:shd w:val="clear" w:color="auto" w:fill="auto"/>
            <w:vAlign w:val="center"/>
          </w:tcPr>
          <w:p w14:paraId="671AAE80"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tcBorders>
              <w:bottom w:val="single" w:sz="4" w:space="0" w:color="auto"/>
            </w:tcBorders>
            <w:shd w:val="clear" w:color="auto" w:fill="auto"/>
            <w:vAlign w:val="center"/>
          </w:tcPr>
          <w:p w14:paraId="05A545D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tcBorders>
              <w:bottom w:val="single" w:sz="4" w:space="0" w:color="auto"/>
            </w:tcBorders>
            <w:shd w:val="clear" w:color="auto" w:fill="auto"/>
            <w:vAlign w:val="center"/>
          </w:tcPr>
          <w:p w14:paraId="3074D459"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tcBorders>
              <w:bottom w:val="single" w:sz="4" w:space="0" w:color="auto"/>
            </w:tcBorders>
            <w:shd w:val="clear" w:color="auto" w:fill="auto"/>
            <w:vAlign w:val="center"/>
          </w:tcPr>
          <w:p w14:paraId="0D031741"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tcBorders>
              <w:bottom w:val="single" w:sz="4" w:space="0" w:color="auto"/>
            </w:tcBorders>
            <w:shd w:val="clear" w:color="auto" w:fill="auto"/>
            <w:vAlign w:val="center"/>
          </w:tcPr>
          <w:p w14:paraId="4A9FBF93"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198EE4E0" w14:textId="77777777" w:rsidTr="000338A8">
        <w:trPr>
          <w:trHeight w:val="425"/>
        </w:trPr>
        <w:tc>
          <w:tcPr>
            <w:tcW w:w="116.40pt" w:type="dxa"/>
            <w:tcBorders>
              <w:bottom w:val="single" w:sz="12" w:space="0" w:color="auto"/>
            </w:tcBorders>
            <w:shd w:val="clear" w:color="auto" w:fill="auto"/>
            <w:vAlign w:val="center"/>
          </w:tcPr>
          <w:p w14:paraId="2F32B231"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tcBorders>
              <w:bottom w:val="single" w:sz="12" w:space="0" w:color="auto"/>
            </w:tcBorders>
            <w:shd w:val="clear" w:color="auto" w:fill="auto"/>
            <w:vAlign w:val="center"/>
          </w:tcPr>
          <w:p w14:paraId="46EADE5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tcBorders>
              <w:bottom w:val="single" w:sz="12" w:space="0" w:color="auto"/>
            </w:tcBorders>
            <w:shd w:val="clear" w:color="auto" w:fill="auto"/>
            <w:vAlign w:val="center"/>
          </w:tcPr>
          <w:p w14:paraId="3B606F98"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tcBorders>
              <w:bottom w:val="single" w:sz="12" w:space="0" w:color="auto"/>
            </w:tcBorders>
            <w:shd w:val="clear" w:color="auto" w:fill="auto"/>
            <w:vAlign w:val="center"/>
          </w:tcPr>
          <w:p w14:paraId="7DA5F8B3"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tcBorders>
              <w:bottom w:val="single" w:sz="12" w:space="0" w:color="auto"/>
            </w:tcBorders>
            <w:shd w:val="clear" w:color="auto" w:fill="auto"/>
            <w:vAlign w:val="center"/>
          </w:tcPr>
          <w:p w14:paraId="6342ED1A"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0A0C9154" w14:textId="77777777" w:rsidTr="000338A8">
        <w:trPr>
          <w:trHeight w:val="425"/>
        </w:trPr>
        <w:tc>
          <w:tcPr>
            <w:tcW w:w="116.40pt" w:type="dxa"/>
            <w:tcBorders>
              <w:top w:val="single" w:sz="12" w:space="0" w:color="auto"/>
            </w:tcBorders>
            <w:shd w:val="clear" w:color="auto" w:fill="auto"/>
            <w:vAlign w:val="center"/>
          </w:tcPr>
          <w:p w14:paraId="19EF2478" w14:textId="77777777" w:rsidR="00E47CC9" w:rsidRPr="000338A8" w:rsidRDefault="00E47CC9" w:rsidP="000338A8">
            <w:pPr>
              <w:overflowPunct/>
              <w:spacing w:line="0pt" w:lineRule="atLeast"/>
              <w:jc w:val="center"/>
              <w:textAlignment w:val="auto"/>
              <w:rPr>
                <w:rFonts w:hAnsi="ＭＳ 明朝" w:cs="Times New Roman" w:hint="default"/>
                <w:b/>
                <w:bCs/>
                <w:color w:val="auto"/>
                <w:kern w:val="2"/>
                <w:szCs w:val="24"/>
              </w:rPr>
            </w:pPr>
            <w:r w:rsidRPr="000338A8">
              <w:rPr>
                <w:rFonts w:hAnsi="ＭＳ 明朝" w:cs="Times New Roman"/>
                <w:b/>
                <w:bCs/>
                <w:color w:val="auto"/>
                <w:kern w:val="2"/>
                <w:szCs w:val="24"/>
              </w:rPr>
              <w:t>合　計</w:t>
            </w:r>
          </w:p>
        </w:tc>
        <w:tc>
          <w:tcPr>
            <w:tcW w:w="85.05pt" w:type="dxa"/>
            <w:tcBorders>
              <w:top w:val="single" w:sz="12" w:space="0" w:color="auto"/>
            </w:tcBorders>
            <w:shd w:val="clear" w:color="auto" w:fill="auto"/>
            <w:vAlign w:val="center"/>
          </w:tcPr>
          <w:p w14:paraId="0656C0D3"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87.85pt" w:type="dxa"/>
            <w:tcBorders>
              <w:top w:val="single" w:sz="12" w:space="0" w:color="auto"/>
            </w:tcBorders>
            <w:shd w:val="clear" w:color="auto" w:fill="auto"/>
            <w:vAlign w:val="center"/>
          </w:tcPr>
          <w:p w14:paraId="49301F17"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85.05pt" w:type="dxa"/>
            <w:tcBorders>
              <w:top w:val="single" w:sz="12" w:space="0" w:color="auto"/>
            </w:tcBorders>
            <w:shd w:val="clear" w:color="auto" w:fill="auto"/>
            <w:vAlign w:val="center"/>
          </w:tcPr>
          <w:p w14:paraId="56259749"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95pt" w:type="dxa"/>
            <w:tcBorders>
              <w:top w:val="single" w:sz="12" w:space="0" w:color="auto"/>
            </w:tcBorders>
            <w:shd w:val="clear" w:color="auto" w:fill="auto"/>
            <w:vAlign w:val="center"/>
          </w:tcPr>
          <w:p w14:paraId="7B29B4DE" w14:textId="77777777" w:rsidR="00E47CC9" w:rsidRPr="000338A8" w:rsidRDefault="00E47CC9" w:rsidP="000338A8">
            <w:pPr>
              <w:overflowPunct/>
              <w:spacing w:line="0pt" w:lineRule="atLeast"/>
              <w:textAlignment w:val="auto"/>
              <w:rPr>
                <w:rFonts w:hAnsi="ＭＳ 明朝" w:cs="Times New Roman" w:hint="default"/>
                <w:b/>
                <w:bCs/>
                <w:color w:val="auto"/>
                <w:kern w:val="2"/>
                <w:szCs w:val="24"/>
              </w:rPr>
            </w:pPr>
          </w:p>
        </w:tc>
      </w:tr>
    </w:tbl>
    <w:p w14:paraId="1F2FED8D" w14:textId="77777777" w:rsidR="00E47CC9" w:rsidRPr="00E47CC9" w:rsidRDefault="00E47CC9" w:rsidP="00E47CC9">
      <w:pPr>
        <w:widowControl/>
        <w:overflowPunct/>
        <w:spacing w:line="0pt" w:lineRule="atLeast"/>
        <w:ind w:startChars="200" w:start="42.70pt" w:hangingChars="150" w:hanging="18.30pt"/>
        <w:jc w:val="start"/>
        <w:textAlignment w:val="auto"/>
        <w:rPr>
          <w:rFonts w:hAnsi="ＭＳ 明朝" w:cs="Times New Roman" w:hint="default"/>
          <w:color w:val="0070C0"/>
          <w:kern w:val="2"/>
          <w:szCs w:val="24"/>
        </w:rPr>
      </w:pPr>
      <w:r w:rsidRPr="00E47CC9">
        <w:rPr>
          <w:rFonts w:hAnsi="ＭＳ 明朝" w:cs="Times New Roman"/>
          <w:color w:val="0070C0"/>
          <w:kern w:val="2"/>
          <w:szCs w:val="24"/>
        </w:rPr>
        <w:t>※ 複数の企業や団体で事業を実施する場合にのみ記入してください。１者の場合は表を削除してください。</w:t>
      </w:r>
    </w:p>
    <w:p w14:paraId="198FBAD3" w14:textId="348AFA8D" w:rsidR="00E47CC9" w:rsidRDefault="00E47CC9">
      <w:pPr>
        <w:spacing w:line="16.15pt" w:lineRule="exact"/>
        <w:rPr>
          <w:rFonts w:hAnsi="ＭＳ 明朝" w:hint="default"/>
          <w:color w:val="auto"/>
        </w:rPr>
      </w:pPr>
    </w:p>
    <w:p w14:paraId="52BACF62" w14:textId="63B2CC79" w:rsidR="000338A8" w:rsidRDefault="000338A8">
      <w:pPr>
        <w:spacing w:line="16.15pt" w:lineRule="exact"/>
        <w:rPr>
          <w:rFonts w:hAnsi="ＭＳ 明朝" w:hint="default"/>
          <w:color w:val="auto"/>
        </w:rPr>
      </w:pPr>
    </w:p>
    <w:p w14:paraId="40ACEEA0"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r w:rsidRPr="000338A8">
        <w:rPr>
          <w:rFonts w:hAnsi="ＭＳ 明朝" w:cs="Times New Roman"/>
          <w:color w:val="auto"/>
          <w:kern w:val="2"/>
          <w:szCs w:val="24"/>
        </w:rPr>
        <w:t>５　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61211F34" w:rsidR="00E47CC9" w:rsidRPr="00E47CC9" w:rsidRDefault="005D5549"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13CE01A0">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E17056">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E17056">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6600B2DE" w:rsidR="002F43D3" w:rsidRDefault="002F43D3" w:rsidP="00E47CC9">
      <w:pPr>
        <w:widowControl/>
        <w:overflowPunct/>
        <w:jc w:val="start"/>
        <w:textAlignment w:val="auto"/>
        <w:rPr>
          <w:rFonts w:hAnsi="ＭＳ 明朝" w:cs="Times New Roman" w:hint="default"/>
          <w:color w:val="auto"/>
          <w:kern w:val="2"/>
          <w:sz w:val="21"/>
          <w:szCs w:val="21"/>
        </w:rPr>
      </w:pPr>
    </w:p>
    <w:p w14:paraId="43DAD3E0" w14:textId="77777777" w:rsidR="002F43D3" w:rsidRDefault="002F43D3">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4988057C" w14:textId="77777777" w:rsidR="002F43D3" w:rsidRPr="002F43D3" w:rsidRDefault="002F43D3" w:rsidP="002F43D3">
      <w:pPr>
        <w:overflowPunct/>
        <w:jc w:val="center"/>
        <w:textAlignment w:val="auto"/>
        <w:rPr>
          <w:rFonts w:hAnsi="ＭＳ 明朝" w:cs="Times New Roman" w:hint="default"/>
          <w:color w:val="auto"/>
          <w:kern w:val="2"/>
          <w:szCs w:val="24"/>
        </w:rPr>
      </w:pPr>
      <w:r w:rsidRPr="002F43D3">
        <w:rPr>
          <w:rFonts w:hAnsi="ＭＳ 明朝" w:cs="Times New Roman"/>
          <w:color w:val="auto"/>
          <w:kern w:val="2"/>
          <w:szCs w:val="24"/>
        </w:rPr>
        <w:lastRenderedPageBreak/>
        <w:t>機械・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2F43D3" w:rsidRPr="002F43D3" w14:paraId="20C49CE4" w14:textId="77777777" w:rsidTr="001E04B7">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02474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0322B0DD"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仕　様</w:t>
            </w:r>
          </w:p>
          <w:p w14:paraId="64E7C61B" w14:textId="77777777" w:rsidR="002F43D3" w:rsidRPr="002F43D3" w:rsidRDefault="002F43D3" w:rsidP="002F43D3">
            <w:pPr>
              <w:overflowPunct/>
              <w:jc w:val="center"/>
              <w:textAlignment w:val="auto"/>
              <w:rPr>
                <w:rFonts w:hAnsi="ＭＳ 明朝" w:cs="Times New Roman" w:hint="default"/>
                <w:color w:val="auto"/>
                <w:kern w:val="2"/>
                <w:sz w:val="21"/>
                <w:szCs w:val="21"/>
              </w:rPr>
            </w:pPr>
          </w:p>
          <w:p w14:paraId="2AA7F7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08BBEDE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2CA394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A71F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備考</w:t>
            </w:r>
          </w:p>
        </w:tc>
      </w:tr>
      <w:tr w:rsidR="002F43D3" w:rsidRPr="002F43D3" w14:paraId="7F5B0F23" w14:textId="77777777" w:rsidTr="001E04B7">
        <w:trPr>
          <w:trHeight w:val="906"/>
        </w:trPr>
        <w:tc>
          <w:tcPr>
            <w:tcW w:w="42.15pt" w:type="dxa"/>
            <w:vMerge/>
            <w:tcBorders>
              <w:top w:val="nil"/>
              <w:start w:val="single" w:sz="4" w:space="0" w:color="000000"/>
              <w:bottom w:val="single" w:sz="4" w:space="0" w:color="000000"/>
              <w:end w:val="single" w:sz="4" w:space="0" w:color="000000"/>
            </w:tcBorders>
            <w:vAlign w:val="center"/>
          </w:tcPr>
          <w:p w14:paraId="31C39CF6"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386963CE"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3E26B8E4"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6E8FE19C"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単価（円）</w:t>
            </w:r>
          </w:p>
          <w:p w14:paraId="20CF1542"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436F5AEB"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金額（円）</w:t>
            </w:r>
          </w:p>
          <w:p w14:paraId="21FFD05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6DE7C9A8"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70301323"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r>
      <w:tr w:rsidR="002F43D3" w:rsidRPr="002F43D3" w14:paraId="69E26FC1" w14:textId="77777777" w:rsidTr="001E04B7">
        <w:trPr>
          <w:trHeight w:val="6946"/>
        </w:trPr>
        <w:tc>
          <w:tcPr>
            <w:tcW w:w="42.15pt" w:type="dxa"/>
            <w:tcBorders>
              <w:top w:val="single" w:sz="4" w:space="0" w:color="000000"/>
              <w:start w:val="single" w:sz="4" w:space="0" w:color="000000"/>
              <w:bottom w:val="single" w:sz="4" w:space="0" w:color="000000"/>
              <w:end w:val="single" w:sz="4" w:space="0" w:color="000000"/>
            </w:tcBorders>
          </w:tcPr>
          <w:p w14:paraId="6360A16E"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0D1DF2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0EF9D4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1372CA7A"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35CE579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4802978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267B791F" w14:textId="77777777" w:rsidR="002F43D3" w:rsidRPr="002F43D3" w:rsidRDefault="002F43D3" w:rsidP="002F43D3">
            <w:pPr>
              <w:overflowPunct/>
              <w:textAlignment w:val="auto"/>
              <w:rPr>
                <w:rFonts w:hAnsi="ＭＳ 明朝" w:cs="Times New Roman" w:hint="default"/>
                <w:color w:val="auto"/>
                <w:kern w:val="2"/>
                <w:sz w:val="21"/>
                <w:szCs w:val="21"/>
              </w:rPr>
            </w:pPr>
          </w:p>
        </w:tc>
      </w:tr>
      <w:tr w:rsidR="002F43D3" w:rsidRPr="002F43D3" w14:paraId="1812F92B" w14:textId="77777777" w:rsidTr="001E04B7">
        <w:trPr>
          <w:trHeight w:val="906"/>
        </w:trPr>
        <w:tc>
          <w:tcPr>
            <w:tcW w:w="42.15pt" w:type="dxa"/>
            <w:tcBorders>
              <w:top w:val="single" w:sz="4" w:space="0" w:color="000000"/>
              <w:start w:val="single" w:sz="4" w:space="0" w:color="000000"/>
              <w:bottom w:val="single" w:sz="4" w:space="0" w:color="000000"/>
              <w:end w:val="single" w:sz="4" w:space="0" w:color="000000"/>
            </w:tcBorders>
          </w:tcPr>
          <w:p w14:paraId="2EE6229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4DCAE9A1"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7C71A458"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2EBAC286"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DC560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2816D5B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0F10F5E5"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18B5F8B5" w14:textId="77777777" w:rsidR="002F43D3" w:rsidRPr="002F43D3" w:rsidRDefault="002F43D3" w:rsidP="002F43D3">
            <w:pPr>
              <w:overflowPunct/>
              <w:textAlignment w:val="auto"/>
              <w:rPr>
                <w:rFonts w:hAnsi="ＭＳ 明朝" w:cs="Times New Roman" w:hint="default"/>
                <w:color w:val="auto"/>
                <w:kern w:val="2"/>
                <w:sz w:val="21"/>
                <w:szCs w:val="21"/>
              </w:rPr>
            </w:pPr>
          </w:p>
        </w:tc>
      </w:tr>
    </w:tbl>
    <w:p w14:paraId="2AEDB00D" w14:textId="77777777"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１）助成金により購入希望の機械装置のカタログ等及び見積書(コピー可)を添付してください。</w:t>
      </w:r>
    </w:p>
    <w:p w14:paraId="7B87BCDC" w14:textId="77777777"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２）備考欄に助成金からの支出は“補”、自己資金からの支出は“自”と記入してください。</w:t>
      </w:r>
    </w:p>
    <w:p w14:paraId="21653178" w14:textId="77777777" w:rsidR="002F43D3" w:rsidRPr="002F43D3" w:rsidRDefault="002F43D3" w:rsidP="002F43D3">
      <w:pPr>
        <w:overflowPunct/>
        <w:textAlignment w:val="auto"/>
        <w:rPr>
          <w:rFonts w:hAnsi="ＭＳ 明朝" w:cs="Times New Roman" w:hint="default"/>
          <w:color w:val="auto"/>
          <w:kern w:val="2"/>
          <w:sz w:val="21"/>
          <w:szCs w:val="21"/>
        </w:rPr>
      </w:pPr>
    </w:p>
    <w:p w14:paraId="422791A6" w14:textId="77777777" w:rsidR="002F43D3" w:rsidRPr="002F43D3" w:rsidRDefault="002F43D3" w:rsidP="002F43D3">
      <w:pPr>
        <w:overflowPunct/>
        <w:textAlignment w:val="auto"/>
        <w:rPr>
          <w:rFonts w:hAnsi="ＭＳ 明朝" w:cs="Times New Roman" w:hint="default"/>
          <w:color w:val="auto"/>
          <w:kern w:val="2"/>
          <w:sz w:val="21"/>
          <w:szCs w:val="21"/>
        </w:rPr>
      </w:pPr>
    </w:p>
    <w:p w14:paraId="1BA36259" w14:textId="77777777" w:rsidR="00E47CC9" w:rsidRPr="002F43D3" w:rsidRDefault="00E47CC9" w:rsidP="00E47CC9">
      <w:pPr>
        <w:widowControl/>
        <w:overflowPunct/>
        <w:jc w:val="start"/>
        <w:textAlignment w:val="auto"/>
        <w:rPr>
          <w:rFonts w:hAnsi="ＭＳ 明朝" w:cs="Times New Roman" w:hint="default"/>
          <w:color w:val="auto"/>
          <w:kern w:val="2"/>
          <w:sz w:val="21"/>
          <w:szCs w:val="21"/>
        </w:rPr>
      </w:pPr>
    </w:p>
    <w:sectPr w:rsidR="00E47CC9" w:rsidRPr="002F43D3">
      <w:footerReference w:type="default" r:id="rId7"/>
      <w:footnotePr>
        <w:numRestart w:val="eachPage"/>
      </w:footnotePr>
      <w:endnotePr>
        <w:numFmt w:val="decimal"/>
      </w:endnotePr>
      <w:pgSz w:w="595.30pt" w:h="841.90pt"/>
      <w:pgMar w:top="-43.3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1B2C9F5" w14:textId="77777777" w:rsidR="00AE509E" w:rsidRDefault="00AE509E">
      <w:pPr>
        <w:spacing w:before="16.35pt"/>
        <w:rPr>
          <w:rFonts w:hint="default"/>
        </w:rPr>
      </w:pPr>
      <w:r>
        <w:continuationSeparator/>
      </w:r>
    </w:p>
  </w:endnote>
  <w:endnote w:type="continuationSeparator" w:id="0">
    <w:p w14:paraId="7216F3DB" w14:textId="77777777" w:rsidR="00AE509E" w:rsidRDefault="00AE509E">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MS-Mincho">
    <w:altName w:val="HGPｺﾞｼｯｸE"/>
    <w:panose1 w:val="00000000000000000000"/>
    <w:charset w:characterSet="GBK"/>
    <w:family w:val="auto"/>
    <w:notTrueType/>
    <w:pitch w:val="default"/>
    <w:sig w:usb0="00000001" w:usb1="080E0000" w:usb2="00000010" w:usb3="00000000" w:csb0="00040000"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0DC05D5" w14:textId="77777777" w:rsidR="000338A8" w:rsidRDefault="000338A8">
    <w:pPr>
      <w:pStyle w:val="ab"/>
      <w:jc w:val="center"/>
      <w:rPr>
        <w:rFonts w:hint="default"/>
      </w:rPr>
    </w:pPr>
    <w:r>
      <w:fldChar w:fldCharType="begin"/>
    </w:r>
    <w:r>
      <w:instrText>PAGE   \* MERGEFORMAT</w:instrText>
    </w:r>
    <w:r>
      <w:fldChar w:fldCharType="separate"/>
    </w:r>
    <w:r>
      <w:rPr>
        <w:lang w:val="ja-JP"/>
      </w:rPr>
      <w:t>2</w:t>
    </w:r>
    <w:r>
      <w:fldChar w:fldCharType="end"/>
    </w:r>
  </w:p>
  <w:p w14:paraId="608BCA05" w14:textId="77777777" w:rsidR="000338A8" w:rsidRDefault="000338A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E2E89A4" w14:textId="77777777" w:rsidR="00AE509E" w:rsidRDefault="00AE509E">
      <w:pPr>
        <w:spacing w:before="16.35pt"/>
        <w:rPr>
          <w:rFonts w:hint="default"/>
        </w:rPr>
      </w:pPr>
      <w:r>
        <w:continuationSeparator/>
      </w:r>
    </w:p>
  </w:footnote>
  <w:footnote w:type="continuationSeparator" w:id="0">
    <w:p w14:paraId="379846D1" w14:textId="77777777" w:rsidR="00AE509E" w:rsidRDefault="00AE509E">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222110234">
    <w:abstractNumId w:val="0"/>
  </w:num>
  <w:num w:numId="2" w16cid:durableId="77695130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48.80pt"/>
  <w:hyphenationZone w:val="0pt"/>
  <w:drawingGridHorizontalSpacing w:val="21.50pt"/>
  <w:drawingGridVerticalSpacing w:val="16.15pt"/>
  <w:displayHorizontalDrawingGridEvery w:val="0"/>
  <w:doNotShadeFormData/>
  <w:characterSpacingControl w:val="compressPunctuation"/>
  <w:noLineBreaksAfter w:lang="ja-JP" w:val="([{〈《「『【〔（［｛｢"/>
  <w:noLineBreaksBefore w:lang="ja-JP" w:val="!),.?]}、。〉》」』】〕！），．？］｝｡｣､ﾞﾟ"/>
  <w:footnotePr>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DE3NrY0tLAwszBU0lEKTi0uzszPAykwrAUAxy8kRSwAAAA="/>
  </w:docVars>
  <w:rsids>
    <w:rsidRoot w:val="00E0049C"/>
    <w:rsid w:val="000269DA"/>
    <w:rsid w:val="000338A8"/>
    <w:rsid w:val="00051B54"/>
    <w:rsid w:val="00060597"/>
    <w:rsid w:val="0006606F"/>
    <w:rsid w:val="00084311"/>
    <w:rsid w:val="00084478"/>
    <w:rsid w:val="000B3D5C"/>
    <w:rsid w:val="000D462A"/>
    <w:rsid w:val="001065C5"/>
    <w:rsid w:val="001106DD"/>
    <w:rsid w:val="001354B3"/>
    <w:rsid w:val="00166435"/>
    <w:rsid w:val="001824C3"/>
    <w:rsid w:val="00184FAE"/>
    <w:rsid w:val="00197AA0"/>
    <w:rsid w:val="001A3326"/>
    <w:rsid w:val="001C066E"/>
    <w:rsid w:val="001F16EC"/>
    <w:rsid w:val="001F71D3"/>
    <w:rsid w:val="00200BEA"/>
    <w:rsid w:val="002077C0"/>
    <w:rsid w:val="002146F9"/>
    <w:rsid w:val="002324F0"/>
    <w:rsid w:val="00256872"/>
    <w:rsid w:val="00265BA3"/>
    <w:rsid w:val="002B5186"/>
    <w:rsid w:val="002C4182"/>
    <w:rsid w:val="002C5836"/>
    <w:rsid w:val="002D71E6"/>
    <w:rsid w:val="002F43D3"/>
    <w:rsid w:val="003054DF"/>
    <w:rsid w:val="003100C0"/>
    <w:rsid w:val="003A0217"/>
    <w:rsid w:val="003B0F63"/>
    <w:rsid w:val="003C4BB2"/>
    <w:rsid w:val="003C6612"/>
    <w:rsid w:val="003E00C0"/>
    <w:rsid w:val="003E4EBB"/>
    <w:rsid w:val="0041682C"/>
    <w:rsid w:val="00425E60"/>
    <w:rsid w:val="00430E87"/>
    <w:rsid w:val="00481E6A"/>
    <w:rsid w:val="00492568"/>
    <w:rsid w:val="004A4DBA"/>
    <w:rsid w:val="004A6108"/>
    <w:rsid w:val="004C2D89"/>
    <w:rsid w:val="004D4E83"/>
    <w:rsid w:val="00510728"/>
    <w:rsid w:val="005327BC"/>
    <w:rsid w:val="00534AAE"/>
    <w:rsid w:val="00572064"/>
    <w:rsid w:val="00587B4D"/>
    <w:rsid w:val="005A0284"/>
    <w:rsid w:val="005B1A17"/>
    <w:rsid w:val="005D0C48"/>
    <w:rsid w:val="005D48E5"/>
    <w:rsid w:val="005D5549"/>
    <w:rsid w:val="005D6DE9"/>
    <w:rsid w:val="005F139A"/>
    <w:rsid w:val="00603ABD"/>
    <w:rsid w:val="006605A8"/>
    <w:rsid w:val="00660DEC"/>
    <w:rsid w:val="006808A4"/>
    <w:rsid w:val="00694900"/>
    <w:rsid w:val="006C52B6"/>
    <w:rsid w:val="006D3CAF"/>
    <w:rsid w:val="006D483B"/>
    <w:rsid w:val="007455A2"/>
    <w:rsid w:val="00755111"/>
    <w:rsid w:val="0075778F"/>
    <w:rsid w:val="00791178"/>
    <w:rsid w:val="007C1414"/>
    <w:rsid w:val="007D201A"/>
    <w:rsid w:val="007E268F"/>
    <w:rsid w:val="007F324F"/>
    <w:rsid w:val="00811BAF"/>
    <w:rsid w:val="00816D7D"/>
    <w:rsid w:val="00846ED2"/>
    <w:rsid w:val="00865010"/>
    <w:rsid w:val="00892356"/>
    <w:rsid w:val="00893C92"/>
    <w:rsid w:val="008E5D02"/>
    <w:rsid w:val="009428AF"/>
    <w:rsid w:val="00967DFA"/>
    <w:rsid w:val="009C045E"/>
    <w:rsid w:val="009D1BBB"/>
    <w:rsid w:val="009E6057"/>
    <w:rsid w:val="00A14620"/>
    <w:rsid w:val="00A256EF"/>
    <w:rsid w:val="00A43422"/>
    <w:rsid w:val="00A83324"/>
    <w:rsid w:val="00AA2254"/>
    <w:rsid w:val="00AA27CB"/>
    <w:rsid w:val="00AB596F"/>
    <w:rsid w:val="00AE509E"/>
    <w:rsid w:val="00AF1CC2"/>
    <w:rsid w:val="00AF7B9A"/>
    <w:rsid w:val="00B022EC"/>
    <w:rsid w:val="00B023EB"/>
    <w:rsid w:val="00B41AFE"/>
    <w:rsid w:val="00BD1874"/>
    <w:rsid w:val="00BE789C"/>
    <w:rsid w:val="00BF0D99"/>
    <w:rsid w:val="00C02728"/>
    <w:rsid w:val="00C15BB0"/>
    <w:rsid w:val="00C334C4"/>
    <w:rsid w:val="00C75B6E"/>
    <w:rsid w:val="00C9641A"/>
    <w:rsid w:val="00CA6601"/>
    <w:rsid w:val="00D5640F"/>
    <w:rsid w:val="00D57641"/>
    <w:rsid w:val="00D57DE9"/>
    <w:rsid w:val="00DA3D99"/>
    <w:rsid w:val="00DF68D7"/>
    <w:rsid w:val="00E0049C"/>
    <w:rsid w:val="00E030BD"/>
    <w:rsid w:val="00E06DDC"/>
    <w:rsid w:val="00E16761"/>
    <w:rsid w:val="00E370BA"/>
    <w:rsid w:val="00E47CC9"/>
    <w:rsid w:val="00E75679"/>
    <w:rsid w:val="00EB7F6B"/>
    <w:rsid w:val="00ED7E8F"/>
    <w:rsid w:val="00F3219E"/>
    <w:rsid w:val="00F34F51"/>
    <w:rsid w:val="00F40577"/>
    <w:rsid w:val="00F70208"/>
    <w:rsid w:val="00F90BD6"/>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F49E24"/>
  <w15:chartTrackingRefBased/>
  <w15:docId w15:val="{79C224FD-A427-40E6-8E8D-967A8B310C54}"/>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iPriority w:val="99"/>
    <w:semiHidden/>
    <w:unhideWhenUsed/>
    <w:rsid w:val="00893C92"/>
    <w:rPr>
      <w:sz w:val="18"/>
      <w:szCs w:val="18"/>
    </w:rPr>
  </w:style>
  <w:style w:type="paragraph" w:styleId="af0">
    <w:name w:val="annotation text"/>
    <w:basedOn w:val="a"/>
    <w:link w:val="af1"/>
    <w:uiPriority w:val="99"/>
    <w:unhideWhenUsed/>
    <w:rsid w:val="00893C92"/>
    <w:pPr>
      <w:jc w:val="start"/>
    </w:pPr>
  </w:style>
  <w:style w:type="character" w:customStyle="1" w:styleId="af1">
    <w:name w:val="コメント文字列 (文字)"/>
    <w:link w:val="af0"/>
    <w:uiPriority w:val="99"/>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25</TotalTime>
  <Pages>6</Pages>
  <Words>1664</Words>
  <Characters>681</Characters>
  <Application>Microsoft Office Word</Application>
  <DocSecurity>0</DocSecurity>
  <Lines>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cp:lastModifiedBy>宮川 椋</cp:lastModifiedBy>
  <cp:revision>10</cp:revision>
  <cp:lastPrinted>2022-03-09T07:52:00Z</cp:lastPrinted>
  <dcterms:created xsi:type="dcterms:W3CDTF">2023-01-16T12:41:00Z</dcterms:created>
  <dcterms:modified xsi:type="dcterms:W3CDTF">2023-08-01T07:07:00Z</dcterms:modified>
</cp:coreProperties>
</file>